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DE9F59" w14:textId="77777777" w:rsidR="001B2141" w:rsidRDefault="00CA36F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5CCB33" wp14:editId="6BEC4FCC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F440C9" w14:textId="77777777" w:rsidR="00F010F1" w:rsidRPr="003B4D1C" w:rsidRDefault="00BC2CA0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OVIEMBRE</w:t>
                            </w:r>
                            <w:r w:rsidRPr="003B4D1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3B4D1C" w:rsidRPr="003B4D1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="003B4D1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</w:t>
                            </w:r>
                            <w:r w:rsidR="003B4D1C" w:rsidRPr="003B4D1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PARA FAMILIAS DE ESTUDIANTES DE 9º </w:t>
                            </w:r>
                            <w:r w:rsidR="000F58DE" w:rsidRPr="003B4D1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O</w:t>
                            </w:r>
                            <w:r w:rsidR="003B4D1C" w:rsidRPr="003B4D1C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F010F1" w:rsidRPr="003B4D1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  <w:p w14:paraId="5B664632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867C6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:rsidR="00F010F1" w:rsidRPr="003B4D1C" w:rsidRDefault="00BC2CA0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OVIEMBRE</w:t>
                      </w:r>
                      <w:r w:rsidRPr="003B4D1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3B4D1C" w:rsidRPr="003B4D1C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="003B4D1C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</w:t>
                      </w:r>
                      <w:r w:rsidR="003B4D1C" w:rsidRPr="003B4D1C">
                        <w:rPr>
                          <w:rFonts w:ascii="Myriad Pro" w:hAnsi="Myriad Pro"/>
                          <w:b/>
                          <w:sz w:val="32"/>
                        </w:rPr>
                        <w:t xml:space="preserve"> PARA FAMILIAS DE ESTUDIANTES DE 9º </w:t>
                      </w:r>
                      <w:r w:rsidR="000F58DE" w:rsidRPr="003B4D1C">
                        <w:rPr>
                          <w:rFonts w:ascii="Myriad Pro" w:hAnsi="Myriad Pro"/>
                          <w:b/>
                          <w:sz w:val="32"/>
                        </w:rPr>
                        <w:t>GRADO</w:t>
                      </w:r>
                      <w:r w:rsidR="003B4D1C" w:rsidRPr="003B4D1C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F010F1" w:rsidRPr="003B4D1C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  <w:p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63BE3114" wp14:editId="126DC2B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en-US"/>
        </w:rPr>
        <mc:AlternateContent>
          <mc:Choice Requires="wps">
            <w:drawing>
              <wp:inline distT="0" distB="0" distL="0" distR="0" wp14:anchorId="17D43A15" wp14:editId="43C4E94E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2B3E25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3FBFC10" w14:textId="77777777" w:rsidR="00A50447" w:rsidRPr="009909CD" w:rsidRDefault="00A50447" w:rsidP="00A50447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2501DDF0" w14:textId="77777777" w:rsidR="00A50447" w:rsidRPr="009909CD" w:rsidRDefault="00A50447" w:rsidP="00A50447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1F332F">
                              <w:rPr>
                                <w:rFonts w:ascii="Myriad Pro" w:hAnsi="Myriad Pro"/>
                                <w:sz w:val="36"/>
                              </w:rPr>
                              <w:t xml:space="preserve">High </w:t>
                            </w:r>
                            <w:proofErr w:type="spellStart"/>
                            <w:r w:rsidRPr="001F332F">
                              <w:rPr>
                                <w:rFonts w:ascii="Myriad Pro" w:hAnsi="Myriad Pro"/>
                                <w:sz w:val="36"/>
                              </w:rPr>
                              <w:t>School</w:t>
                            </w:r>
                            <w:proofErr w:type="spellEnd"/>
                            <w:r w:rsidRPr="001F332F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1F332F">
                              <w:rPr>
                                <w:rFonts w:ascii="Myriad Pro" w:hAnsi="Myriad Pro"/>
                                <w:sz w:val="36"/>
                              </w:rPr>
                              <w:t>Beyond</w:t>
                            </w:r>
                            <w:proofErr w:type="spellEnd"/>
                            <w:r w:rsidRPr="001F332F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1F332F">
                              <w:rPr>
                                <w:rFonts w:ascii="Myriad Pro" w:hAnsi="Myriad Pro"/>
                                <w:sz w:val="36"/>
                              </w:rPr>
                              <w:t>Planning</w:t>
                            </w:r>
                            <w:proofErr w:type="spellEnd"/>
                            <w:r w:rsidRPr="001F332F">
                              <w:rPr>
                                <w:rFonts w:ascii="Myriad Pro" w:hAnsi="Myriad Pro"/>
                                <w:sz w:val="36"/>
                              </w:rPr>
                              <w:t xml:space="preserve"> — News &amp; </w:t>
                            </w:r>
                            <w:proofErr w:type="spellStart"/>
                            <w:r w:rsidRPr="001F332F">
                              <w:rPr>
                                <w:rFonts w:ascii="Myriad Pro" w:hAnsi="Myriad Pro"/>
                                <w:sz w:val="36"/>
                              </w:rPr>
                              <w:t>Information</w:t>
                            </w:r>
                            <w:proofErr w:type="spellEnd"/>
                          </w:p>
                          <w:p w14:paraId="53ABF7DC" w14:textId="77777777" w:rsidR="001A6610" w:rsidRPr="009909CD" w:rsidRDefault="001A6610" w:rsidP="00A50447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E195932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A50447" w:rsidRPr="009909CD" w:rsidRDefault="00A50447" w:rsidP="00A50447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A50447" w:rsidRPr="009909CD" w:rsidRDefault="00A50447" w:rsidP="00A50447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1F332F">
                        <w:rPr>
                          <w:rFonts w:ascii="Myriad Pro" w:hAnsi="Myriad Pro"/>
                          <w:sz w:val="36"/>
                        </w:rPr>
                        <w:t xml:space="preserve">High </w:t>
                      </w:r>
                      <w:proofErr w:type="spellStart"/>
                      <w:r w:rsidRPr="001F332F">
                        <w:rPr>
                          <w:rFonts w:ascii="Myriad Pro" w:hAnsi="Myriad Pro"/>
                          <w:sz w:val="36"/>
                        </w:rPr>
                        <w:t>School</w:t>
                      </w:r>
                      <w:proofErr w:type="spellEnd"/>
                      <w:r w:rsidRPr="001F332F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Pr="001F332F">
                        <w:rPr>
                          <w:rFonts w:ascii="Myriad Pro" w:hAnsi="Myriad Pro"/>
                          <w:sz w:val="36"/>
                        </w:rPr>
                        <w:t>Beyond</w:t>
                      </w:r>
                      <w:proofErr w:type="spellEnd"/>
                      <w:r w:rsidRPr="001F332F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1F332F">
                        <w:rPr>
                          <w:rFonts w:ascii="Myriad Pro" w:hAnsi="Myriad Pro"/>
                          <w:sz w:val="36"/>
                        </w:rPr>
                        <w:t>Planning</w:t>
                      </w:r>
                      <w:proofErr w:type="spellEnd"/>
                      <w:r w:rsidRPr="001F332F">
                        <w:rPr>
                          <w:rFonts w:ascii="Myriad Pro" w:hAnsi="Myriad Pro"/>
                          <w:sz w:val="36"/>
                        </w:rPr>
                        <w:t xml:space="preserve"> — News &amp; </w:t>
                      </w:r>
                      <w:proofErr w:type="spellStart"/>
                      <w:r w:rsidRPr="001F332F">
                        <w:rPr>
                          <w:rFonts w:ascii="Myriad Pro" w:hAnsi="Myriad Pro"/>
                          <w:sz w:val="36"/>
                        </w:rPr>
                        <w:t>Information</w:t>
                      </w:r>
                      <w:proofErr w:type="spellEnd"/>
                    </w:p>
                    <w:p w:rsidR="001A6610" w:rsidRPr="009909CD" w:rsidRDefault="001A6610" w:rsidP="00A50447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A93E157" w14:textId="77777777" w:rsidR="001B2141" w:rsidRDefault="00BC2CA0" w:rsidP="001B2141"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74373F95" wp14:editId="068F26B3">
                <wp:simplePos x="0" y="0"/>
                <wp:positionH relativeFrom="margin">
                  <wp:posOffset>-76200</wp:posOffset>
                </wp:positionH>
                <wp:positionV relativeFrom="paragraph">
                  <wp:posOffset>5506720</wp:posOffset>
                </wp:positionV>
                <wp:extent cx="7243445" cy="1009650"/>
                <wp:effectExtent l="0" t="0" r="1460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43445" cy="1009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8893A" w14:textId="77777777" w:rsidR="007B7510" w:rsidRPr="00E12401" w:rsidRDefault="007B7510">
                            <w:pPr>
                              <w:rPr>
                                <w:i/>
                              </w:rPr>
                            </w:pPr>
                            <w:r w:rsidRPr="00E12401">
                              <w:rPr>
                                <w:i/>
                              </w:rPr>
                              <w:t>Insert</w:t>
                            </w:r>
                            <w:r w:rsidR="00E12401" w:rsidRPr="00E12401">
                              <w:rPr>
                                <w:i/>
                              </w:rPr>
                              <w:t>ar</w:t>
                            </w:r>
                            <w:r w:rsidRPr="00E12401">
                              <w:rPr>
                                <w:i/>
                              </w:rPr>
                              <w:t xml:space="preserve"> info</w:t>
                            </w:r>
                            <w:r w:rsidR="00E12401" w:rsidRPr="00E12401">
                              <w:rPr>
                                <w:i/>
                              </w:rPr>
                              <w:t>rmación sobre</w:t>
                            </w:r>
                            <w:r w:rsidR="00E12401">
                              <w:rPr>
                                <w:i/>
                              </w:rPr>
                              <w:t xml:space="preserve"> </w:t>
                            </w:r>
                            <w:r w:rsidR="00E12401" w:rsidRPr="00E12401">
                              <w:rPr>
                                <w:i/>
                              </w:rPr>
                              <w:t>las visitas a los campus planeadas por la escuela</w:t>
                            </w:r>
                            <w:r w:rsidR="00E12401">
                              <w:rPr>
                                <w:i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8EBAE" id="Text Box 2" o:spid="_x0000_s1028" type="#_x0000_t202" style="position:absolute;margin-left:-6pt;margin-top:433.6pt;width:570.35pt;height:79.5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" strokecolor="#d8d8d8 [2732]">
                <v:textbox>
                  <w:txbxContent>
                    <w:p w:rsidR="007B7510" w:rsidRPr="00E12401" w:rsidRDefault="007B7510">
                      <w:pPr>
                        <w:rPr>
                          <w:i/>
                        </w:rPr>
                      </w:pPr>
                      <w:r w:rsidRPr="00E12401">
                        <w:rPr>
                          <w:i/>
                        </w:rPr>
                        <w:t>Insert</w:t>
                      </w:r>
                      <w:r w:rsidR="00E12401" w:rsidRPr="00E12401">
                        <w:rPr>
                          <w:i/>
                        </w:rPr>
                        <w:t>ar</w:t>
                      </w:r>
                      <w:r w:rsidRPr="00E12401">
                        <w:rPr>
                          <w:i/>
                        </w:rPr>
                        <w:t xml:space="preserve"> info</w:t>
                      </w:r>
                      <w:r w:rsidR="00E12401" w:rsidRPr="00E12401">
                        <w:rPr>
                          <w:i/>
                        </w:rPr>
                        <w:t>rmación sobre</w:t>
                      </w:r>
                      <w:r w:rsidR="00E12401">
                        <w:rPr>
                          <w:i/>
                        </w:rPr>
                        <w:t xml:space="preserve"> </w:t>
                      </w:r>
                      <w:r w:rsidR="00E12401" w:rsidRPr="00E12401">
                        <w:rPr>
                          <w:i/>
                        </w:rPr>
                        <w:t>las visitas a los campus planeadas por la escuela</w:t>
                      </w:r>
                      <w:r w:rsidR="00E12401">
                        <w:rPr>
                          <w:i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23F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CCC6656" wp14:editId="087ECBC2">
                <wp:simplePos x="0" y="0"/>
                <wp:positionH relativeFrom="margin">
                  <wp:posOffset>-9525</wp:posOffset>
                </wp:positionH>
                <wp:positionV relativeFrom="paragraph">
                  <wp:posOffset>7040245</wp:posOffset>
                </wp:positionV>
                <wp:extent cx="7327075" cy="116205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7075" cy="1162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2EBF26" w14:textId="77777777" w:rsidR="008C2F09" w:rsidRDefault="00E12401" w:rsidP="008C2F09">
                            <w:pPr>
                              <w:spacing w:after="0"/>
                              <w:jc w:val="center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E12401">
                              <w:rPr>
                                <w:b/>
                                <w:sz w:val="26"/>
                                <w:szCs w:val="26"/>
                              </w:rPr>
                              <w:t>LOS BENEFICIOS DE LA UNIVERSIDAD VAN MÁS ALLÁ DE LOS INGRESOS.</w:t>
                            </w:r>
                          </w:p>
                          <w:p w14:paraId="38680426" w14:textId="77777777" w:rsidR="007B7510" w:rsidRPr="00BC2CA0" w:rsidRDefault="00E12401" w:rsidP="007B7510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r w:rsidRPr="00BC2CA0">
                              <w:rPr>
                                <w:sz w:val="26"/>
                                <w:szCs w:val="26"/>
                              </w:rPr>
                              <w:t xml:space="preserve">Además de ganar más dinero, </w:t>
                            </w:r>
                            <w:r w:rsidR="0089709A" w:rsidRPr="00BC2CA0">
                              <w:rPr>
                                <w:sz w:val="26"/>
                                <w:szCs w:val="26"/>
                              </w:rPr>
                              <w:t xml:space="preserve">también hay menor desempleo y tasas de pobreza entre </w:t>
                            </w:r>
                            <w:r w:rsidRPr="00BC2CA0">
                              <w:rPr>
                                <w:sz w:val="26"/>
                                <w:szCs w:val="26"/>
                              </w:rPr>
                              <w:t>los</w:t>
                            </w:r>
                            <w:r w:rsidR="0089709A" w:rsidRPr="00BC2CA0">
                              <w:rPr>
                                <w:sz w:val="26"/>
                                <w:szCs w:val="26"/>
                              </w:rPr>
                              <w:t xml:space="preserve"> individuos del milenio con educación universitaria, frente a sus coetáneos con menos educación.  También tienen más probabilidad de casarse y menos probabilidad de continuar viviendo en la casa de sus padres.</w:t>
                            </w:r>
                            <w:r w:rsidR="007B7510" w:rsidRPr="00BC2CA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04EA8" id="Text Box 13" o:spid="_x0000_s1029" type="#_x0000_t202" style="position:absolute;margin-left:-.75pt;margin-top:554.35pt;width:576.95pt;height:91.5pt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" filled="f" stroked="f" strokeweight=".5pt">
                <v:textbox>
                  <w:txbxContent>
                    <w:p w:rsidR="008C2F09" w:rsidRDefault="00E12401" w:rsidP="008C2F09">
                      <w:pPr>
                        <w:spacing w:after="0"/>
                        <w:jc w:val="center"/>
                        <w:rPr>
                          <w:b/>
                          <w:sz w:val="26"/>
                          <w:szCs w:val="26"/>
                        </w:rPr>
                      </w:pPr>
                      <w:r w:rsidRPr="00E12401">
                        <w:rPr>
                          <w:b/>
                          <w:sz w:val="26"/>
                          <w:szCs w:val="26"/>
                        </w:rPr>
                        <w:t>LOS BENEFICIOS DE LA UNIVERSIDAD VAN MÁS ALLÁ DE LOS INGRESOS.</w:t>
                      </w:r>
                    </w:p>
                    <w:p w:rsidR="007B7510" w:rsidRPr="00BC2CA0" w:rsidRDefault="00E12401" w:rsidP="007B7510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r w:rsidRPr="00BC2CA0">
                        <w:rPr>
                          <w:sz w:val="26"/>
                          <w:szCs w:val="26"/>
                        </w:rPr>
                        <w:t xml:space="preserve">Además de ganar más dinero, </w:t>
                      </w:r>
                      <w:r w:rsidR="0089709A" w:rsidRPr="00BC2CA0">
                        <w:rPr>
                          <w:sz w:val="26"/>
                          <w:szCs w:val="26"/>
                        </w:rPr>
                        <w:t xml:space="preserve">también hay menor desempleo y tasas de pobreza entre </w:t>
                      </w:r>
                      <w:r w:rsidRPr="00BC2CA0">
                        <w:rPr>
                          <w:sz w:val="26"/>
                          <w:szCs w:val="26"/>
                        </w:rPr>
                        <w:t>los</w:t>
                      </w:r>
                      <w:r w:rsidR="0089709A" w:rsidRPr="00BC2CA0">
                        <w:rPr>
                          <w:sz w:val="26"/>
                          <w:szCs w:val="26"/>
                        </w:rPr>
                        <w:t xml:space="preserve"> individuos del milenio con educación universitaria, frente a sus coetáneos con menos educación.  También tienen más probabilidad de casarse y menos probabilidad de continuar viviendo en la casa de sus padres.</w:t>
                      </w:r>
                      <w:r w:rsidR="007B7510" w:rsidRPr="00BC2CA0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1240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35B9524" wp14:editId="6B753A60">
                <wp:simplePos x="0" y="0"/>
                <wp:positionH relativeFrom="column">
                  <wp:posOffset>-73325</wp:posOffset>
                </wp:positionH>
                <wp:positionV relativeFrom="paragraph">
                  <wp:posOffset>319009</wp:posOffset>
                </wp:positionV>
                <wp:extent cx="5486400" cy="51844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184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AA740C" w14:textId="77777777" w:rsidR="007B7510" w:rsidRPr="003B4D1C" w:rsidRDefault="003B4D1C" w:rsidP="008014D7">
                            <w:pPr>
                              <w:pStyle w:val="NoSpacing"/>
                              <w:rPr>
                                <w:lang w:val="es-ES"/>
                              </w:rPr>
                            </w:pPr>
                            <w:r w:rsidRPr="003B4D1C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¿Por qué visitar universidades? </w:t>
                            </w:r>
                          </w:p>
                          <w:p w14:paraId="4332B704" w14:textId="77777777" w:rsidR="008C2F09" w:rsidRPr="00BC2CA0" w:rsidRDefault="003B4D1C" w:rsidP="00BC2CA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Theme="minorHAnsi"/>
                                <w:sz w:val="26"/>
                                <w:szCs w:val="26"/>
                              </w:rPr>
                            </w:pPr>
                            <w:r w:rsidRPr="00BC2CA0">
                              <w:rPr>
                                <w:rFonts w:asciiTheme="minorHAnsi" w:hAnsiTheme="minorHAnsi"/>
                                <w:sz w:val="26"/>
                                <w:szCs w:val="26"/>
                              </w:rPr>
                              <w:t>Un aspecto clave para decidir a cuál universidad ir es que sea acorde con su</w:t>
                            </w:r>
                            <w:r w:rsidRPr="00E12401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Pr="00BC2CA0">
                              <w:rPr>
                                <w:rFonts w:asciiTheme="minorHAnsi" w:hAnsiTheme="minorHAnsi"/>
                                <w:sz w:val="26"/>
                                <w:szCs w:val="26"/>
                              </w:rPr>
                              <w:t xml:space="preserve">hijo(a). Y una forma excelente de obtener más información es visitar en persona las universidades. </w:t>
                            </w:r>
                          </w:p>
                          <w:p w14:paraId="0BA3F94F" w14:textId="77777777" w:rsidR="008C2F09" w:rsidRPr="00BC2CA0" w:rsidRDefault="008C2F09" w:rsidP="00BC2CA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Theme="minorHAnsi"/>
                                <w:sz w:val="26"/>
                                <w:szCs w:val="26"/>
                              </w:rPr>
                            </w:pPr>
                          </w:p>
                          <w:p w14:paraId="2CA011E9" w14:textId="77777777" w:rsidR="005D2A65" w:rsidRPr="00BC2CA0" w:rsidRDefault="003B4D1C" w:rsidP="00BC2CA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Theme="minorHAnsi"/>
                                <w:sz w:val="26"/>
                                <w:szCs w:val="26"/>
                              </w:rPr>
                            </w:pPr>
                            <w:r w:rsidRPr="00BC2CA0">
                              <w:rPr>
                                <w:rFonts w:asciiTheme="minorHAnsi" w:hAnsiTheme="minorHAnsi"/>
                                <w:sz w:val="26"/>
                                <w:szCs w:val="26"/>
                              </w:rPr>
                              <w:t>Las visitas a los campus pueden ayudar a los estudiantes y a las familias a ver las posibilidades que existen después de la escuela secundaria, y su comunidad. Además, pueden ayudar a aliviar</w:t>
                            </w:r>
                            <w:r w:rsidR="009D3A6F" w:rsidRPr="00BC2CA0">
                              <w:rPr>
                                <w:rFonts w:asciiTheme="minorHAnsi" w:hAnsiTheme="minorHAnsi"/>
                                <w:sz w:val="26"/>
                                <w:szCs w:val="26"/>
                              </w:rPr>
                              <w:t xml:space="preserve"> las</w:t>
                            </w:r>
                            <w:r w:rsidRPr="00BC2CA0">
                              <w:rPr>
                                <w:rFonts w:asciiTheme="minorHAnsi" w:hAnsiTheme="minorHAnsi"/>
                                <w:sz w:val="26"/>
                                <w:szCs w:val="26"/>
                              </w:rPr>
                              <w:t xml:space="preserve"> inquietudes y ansiedades tanto de los estudiantes como de sus familias, en especial en el caso de los estudiantes que son los primeros dentro de una familia en ir a la universidad.   </w:t>
                            </w:r>
                          </w:p>
                          <w:p w14:paraId="13DBD2B1" w14:textId="77777777" w:rsidR="002808C2" w:rsidRPr="00BC2CA0" w:rsidRDefault="003B4D1C" w:rsidP="00BC2CA0">
                            <w:pPr>
                              <w:pStyle w:val="NormalWeb"/>
                              <w:rPr>
                                <w:rFonts w:asciiTheme="minorHAnsi" w:hAnsiTheme="minorHAnsi"/>
                                <w:sz w:val="26"/>
                                <w:szCs w:val="26"/>
                              </w:rPr>
                            </w:pPr>
                            <w:r w:rsidRPr="00BC2CA0">
                              <w:rPr>
                                <w:rFonts w:asciiTheme="minorHAnsi" w:hAnsiTheme="minorHAnsi"/>
                                <w:sz w:val="26"/>
                                <w:szCs w:val="26"/>
                              </w:rPr>
                              <w:t>Una visita al campus es una oportunidad para obtener una impresión de primera mano</w:t>
                            </w:r>
                            <w:r w:rsidR="002808C2" w:rsidRPr="00BC2CA0">
                              <w:rPr>
                                <w:rFonts w:asciiTheme="minorHAnsi" w:hAnsiTheme="minorHAnsi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BC2CA0">
                              <w:rPr>
                                <w:rFonts w:asciiTheme="minorHAnsi" w:hAnsiTheme="minorHAnsi"/>
                                <w:sz w:val="26"/>
                                <w:szCs w:val="26"/>
                              </w:rPr>
                              <w:t xml:space="preserve"> de </w:t>
                            </w:r>
                            <w:r w:rsidR="009D3A6F" w:rsidRPr="00BC2CA0">
                              <w:rPr>
                                <w:rFonts w:asciiTheme="minorHAnsi" w:hAnsiTheme="minorHAnsi"/>
                                <w:sz w:val="26"/>
                                <w:szCs w:val="26"/>
                              </w:rPr>
                              <w:t>esa</w:t>
                            </w:r>
                            <w:r w:rsidRPr="00BC2CA0">
                              <w:rPr>
                                <w:rFonts w:asciiTheme="minorHAnsi" w:hAnsiTheme="minorHAnsi"/>
                                <w:sz w:val="26"/>
                                <w:szCs w:val="26"/>
                              </w:rPr>
                              <w:t xml:space="preserve"> universidad. Hay un límite en lo que un catálogo, folleto o sitio web de una universidad logran mostrar. Para obtener una sensación real de la universidad, se necesita caminar por su campus, sentarse en una clase y visitar los dormitorios.  </w:t>
                            </w:r>
                          </w:p>
                          <w:p w14:paraId="732E88DE" w14:textId="77777777" w:rsidR="007B7510" w:rsidRPr="00BC2CA0" w:rsidRDefault="00E12401" w:rsidP="00BC2CA0">
                            <w:pPr>
                              <w:spacing w:line="240" w:lineRule="auto"/>
                              <w:rPr>
                                <w:sz w:val="26"/>
                                <w:szCs w:val="26"/>
                              </w:rPr>
                            </w:pPr>
                            <w:r w:rsidRPr="00BC2CA0">
                              <w:rPr>
                                <w:sz w:val="26"/>
                                <w:szCs w:val="26"/>
                              </w:rPr>
                              <w:t>Los es</w:t>
                            </w:r>
                            <w:r w:rsidR="005D2A65" w:rsidRPr="00BC2CA0">
                              <w:rPr>
                                <w:sz w:val="26"/>
                                <w:szCs w:val="26"/>
                              </w:rPr>
                              <w:t>tud</w:t>
                            </w:r>
                            <w:r w:rsidRPr="00BC2CA0">
                              <w:rPr>
                                <w:sz w:val="26"/>
                                <w:szCs w:val="26"/>
                              </w:rPr>
                              <w:t>ia</w:t>
                            </w:r>
                            <w:r w:rsidR="005D2A65" w:rsidRPr="00BC2CA0">
                              <w:rPr>
                                <w:sz w:val="26"/>
                                <w:szCs w:val="26"/>
                              </w:rPr>
                              <w:t>nt</w:t>
                            </w:r>
                            <w:r w:rsidRPr="00BC2CA0">
                              <w:rPr>
                                <w:sz w:val="26"/>
                                <w:szCs w:val="26"/>
                              </w:rPr>
                              <w:t>e</w:t>
                            </w:r>
                            <w:r w:rsidR="005D2A65" w:rsidRPr="00BC2CA0">
                              <w:rPr>
                                <w:sz w:val="26"/>
                                <w:szCs w:val="26"/>
                              </w:rPr>
                              <w:t xml:space="preserve">s </w:t>
                            </w:r>
                            <w:r w:rsidRPr="00BC2CA0">
                              <w:rPr>
                                <w:sz w:val="26"/>
                                <w:szCs w:val="26"/>
                              </w:rPr>
                              <w:t xml:space="preserve">tendrán muchas oportunidades de visitar diversos campus, inclusive de colegios que ofrecen formación de dos y </w:t>
                            </w:r>
                            <w:r w:rsidR="009D3A6F" w:rsidRPr="00BC2CA0">
                              <w:rPr>
                                <w:sz w:val="26"/>
                                <w:szCs w:val="26"/>
                              </w:rPr>
                              <w:t xml:space="preserve">de universidades </w:t>
                            </w:r>
                            <w:r w:rsidRPr="00BC2CA0">
                              <w:rPr>
                                <w:sz w:val="26"/>
                                <w:szCs w:val="26"/>
                              </w:rPr>
                              <w:t xml:space="preserve">cuatro años. En la escuela intermedia, su adolescente tuvo la oportunidad de una mirada amplia a las opciones. Ahora que su hijo es un poco mayor, las visitas a los campus universitarios deberían apuntar a sus intereses específicos. Cuando los adolescentes tienen la oportunidad de visitar los diversos campus, pueden, con frecuencia, empezar a visualizarse allí.  </w:t>
                            </w:r>
                            <w:r w:rsidR="005D2A65" w:rsidRPr="00BC2CA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5B45B22B" w14:textId="77777777" w:rsidR="005D2A65" w:rsidRPr="002808C2" w:rsidRDefault="005D2A65" w:rsidP="005D2A65">
                            <w:pPr>
                              <w:pStyle w:val="NoSpacing"/>
                              <w:rPr>
                                <w:rStyle w:val="Emphasis"/>
                                <w:sz w:val="24"/>
                                <w:szCs w:val="24"/>
                              </w:rPr>
                            </w:pPr>
                          </w:p>
                          <w:p w14:paraId="1BD10FD6" w14:textId="77777777" w:rsidR="001A63A3" w:rsidRPr="004E779A" w:rsidRDefault="001A63A3" w:rsidP="001A63A3">
                            <w:pPr>
                              <w:pStyle w:val="NormalWeb"/>
                              <w:rPr>
                                <w:rFonts w:asciiTheme="minorHAnsi" w:hAnsiTheme="minorHAnsi"/>
                                <w:lang w:val="en-US"/>
                              </w:rPr>
                            </w:pPr>
                          </w:p>
                          <w:p w14:paraId="3E595404" w14:textId="77777777" w:rsidR="001A63A3" w:rsidRPr="004E779A" w:rsidRDefault="001A63A3" w:rsidP="001A63A3">
                            <w:pPr>
                              <w:spacing w:after="0"/>
                              <w:jc w:val="right"/>
                              <w:rPr>
                                <w:sz w:val="20"/>
                                <w:szCs w:val="28"/>
                                <w:lang w:val="en-US"/>
                              </w:rPr>
                            </w:pPr>
                          </w:p>
                          <w:p w14:paraId="03F8FE0A" w14:textId="77777777" w:rsidR="00F813FA" w:rsidRPr="00F813FA" w:rsidRDefault="00F813FA" w:rsidP="00F813FA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194528" id="_x0000_s1030" type="#_x0000_t202" style="position:absolute;margin-left:-5.75pt;margin-top:25.1pt;width:6in;height:408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" filled="f" stroked="f">
                <v:textbox>
                  <w:txbxContent>
                    <w:p w:rsidR="007B7510" w:rsidRPr="003B4D1C" w:rsidRDefault="003B4D1C" w:rsidP="008014D7">
                      <w:pPr>
                        <w:pStyle w:val="NoSpacing"/>
                        <w:rPr>
                          <w:lang w:val="es-ES"/>
                        </w:rPr>
                      </w:pPr>
                      <w:r w:rsidRPr="003B4D1C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¿Por qué visitar universidades? </w:t>
                      </w:r>
                    </w:p>
                    <w:p w:rsidR="008C2F09" w:rsidRPr="00BC2CA0" w:rsidRDefault="003B4D1C" w:rsidP="00BC2CA0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Theme="minorHAnsi"/>
                          <w:sz w:val="26"/>
                          <w:szCs w:val="26"/>
                        </w:rPr>
                      </w:pPr>
                      <w:r w:rsidRPr="00BC2CA0">
                        <w:rPr>
                          <w:rFonts w:asciiTheme="minorHAnsi" w:hAnsiTheme="minorHAnsi"/>
                          <w:sz w:val="26"/>
                          <w:szCs w:val="26"/>
                        </w:rPr>
                        <w:t>Un aspecto clave para decidir a cuál universidad ir es que sea acorde con su</w:t>
                      </w:r>
                      <w:r w:rsidRPr="00E12401">
                        <w:rPr>
                          <w:rFonts w:asciiTheme="minorHAnsi" w:hAnsiTheme="minorHAnsi"/>
                        </w:rPr>
                        <w:t xml:space="preserve"> </w:t>
                      </w:r>
                      <w:r w:rsidRPr="00BC2CA0">
                        <w:rPr>
                          <w:rFonts w:asciiTheme="minorHAnsi" w:hAnsiTheme="minorHAnsi"/>
                          <w:sz w:val="26"/>
                          <w:szCs w:val="26"/>
                        </w:rPr>
                        <w:t xml:space="preserve">hijo(a). Y una forma excelente de obtener más información es visitar en persona las universidades. </w:t>
                      </w:r>
                    </w:p>
                    <w:p w:rsidR="008C2F09" w:rsidRPr="00BC2CA0" w:rsidRDefault="008C2F09" w:rsidP="00BC2CA0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Theme="minorHAnsi"/>
                          <w:sz w:val="26"/>
                          <w:szCs w:val="26"/>
                        </w:rPr>
                      </w:pPr>
                    </w:p>
                    <w:p w:rsidR="005D2A65" w:rsidRPr="00BC2CA0" w:rsidRDefault="003B4D1C" w:rsidP="00BC2CA0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Theme="minorHAnsi"/>
                          <w:sz w:val="26"/>
                          <w:szCs w:val="26"/>
                        </w:rPr>
                      </w:pPr>
                      <w:r w:rsidRPr="00BC2CA0">
                        <w:rPr>
                          <w:rFonts w:asciiTheme="minorHAnsi" w:hAnsiTheme="minorHAnsi"/>
                          <w:sz w:val="26"/>
                          <w:szCs w:val="26"/>
                        </w:rPr>
                        <w:t>Las visitas a los campus pueden ayudar a los estudiantes y a las familias a ver las posibilidades que existen después de la escuela secundaria, y su comunidad. Además, pueden ayudar a aliviar</w:t>
                      </w:r>
                      <w:r w:rsidR="009D3A6F" w:rsidRPr="00BC2CA0">
                        <w:rPr>
                          <w:rFonts w:asciiTheme="minorHAnsi" w:hAnsiTheme="minorHAnsi"/>
                          <w:sz w:val="26"/>
                          <w:szCs w:val="26"/>
                        </w:rPr>
                        <w:t xml:space="preserve"> las</w:t>
                      </w:r>
                      <w:r w:rsidRPr="00BC2CA0">
                        <w:rPr>
                          <w:rFonts w:asciiTheme="minorHAnsi" w:hAnsiTheme="minorHAnsi"/>
                          <w:sz w:val="26"/>
                          <w:szCs w:val="26"/>
                        </w:rPr>
                        <w:t xml:space="preserve"> inquietudes y ansiedades tanto de los estudiantes como de sus familias, en especial en el caso de los estudiantes que son los primeros dentro de una familia en ir a la universidad.   </w:t>
                      </w:r>
                    </w:p>
                    <w:p w:rsidR="002808C2" w:rsidRPr="00BC2CA0" w:rsidRDefault="003B4D1C" w:rsidP="00BC2CA0">
                      <w:pPr>
                        <w:pStyle w:val="NormalWeb"/>
                        <w:rPr>
                          <w:rFonts w:asciiTheme="minorHAnsi" w:hAnsiTheme="minorHAnsi"/>
                          <w:sz w:val="26"/>
                          <w:szCs w:val="26"/>
                        </w:rPr>
                      </w:pPr>
                      <w:r w:rsidRPr="00BC2CA0">
                        <w:rPr>
                          <w:rFonts w:asciiTheme="minorHAnsi" w:hAnsiTheme="minorHAnsi"/>
                          <w:sz w:val="26"/>
                          <w:szCs w:val="26"/>
                        </w:rPr>
                        <w:t xml:space="preserve">Una visita al campus es una oportunidad para obtener una impresión de primera </w:t>
                      </w:r>
                      <w:proofErr w:type="gramStart"/>
                      <w:r w:rsidRPr="00BC2CA0">
                        <w:rPr>
                          <w:rFonts w:asciiTheme="minorHAnsi" w:hAnsiTheme="minorHAnsi"/>
                          <w:sz w:val="26"/>
                          <w:szCs w:val="26"/>
                        </w:rPr>
                        <w:t>mano</w:t>
                      </w:r>
                      <w:r w:rsidR="002808C2" w:rsidRPr="00BC2CA0">
                        <w:rPr>
                          <w:rFonts w:asciiTheme="minorHAnsi" w:hAnsiTheme="minorHAnsi"/>
                          <w:sz w:val="26"/>
                          <w:szCs w:val="26"/>
                        </w:rPr>
                        <w:t xml:space="preserve"> </w:t>
                      </w:r>
                      <w:r w:rsidRPr="00BC2CA0">
                        <w:rPr>
                          <w:rFonts w:asciiTheme="minorHAnsi" w:hAnsiTheme="minorHAnsi"/>
                          <w:sz w:val="26"/>
                          <w:szCs w:val="26"/>
                        </w:rPr>
                        <w:t xml:space="preserve"> de</w:t>
                      </w:r>
                      <w:proofErr w:type="gramEnd"/>
                      <w:r w:rsidRPr="00BC2CA0">
                        <w:rPr>
                          <w:rFonts w:asciiTheme="minorHAnsi" w:hAnsiTheme="minorHAnsi"/>
                          <w:sz w:val="26"/>
                          <w:szCs w:val="26"/>
                        </w:rPr>
                        <w:t xml:space="preserve"> </w:t>
                      </w:r>
                      <w:r w:rsidR="009D3A6F" w:rsidRPr="00BC2CA0">
                        <w:rPr>
                          <w:rFonts w:asciiTheme="minorHAnsi" w:hAnsiTheme="minorHAnsi"/>
                          <w:sz w:val="26"/>
                          <w:szCs w:val="26"/>
                        </w:rPr>
                        <w:t>esa</w:t>
                      </w:r>
                      <w:r w:rsidRPr="00BC2CA0">
                        <w:rPr>
                          <w:rFonts w:asciiTheme="minorHAnsi" w:hAnsiTheme="minorHAnsi"/>
                          <w:sz w:val="26"/>
                          <w:szCs w:val="26"/>
                        </w:rPr>
                        <w:t xml:space="preserve"> universidad. Hay un límite en lo que un catálogo, folleto o sitio web de una universidad logran mostrar. Para obtener una sensación real de la universidad, se necesita caminar por su campus, sentarse en una clase y visitar los dormitorios.  </w:t>
                      </w:r>
                    </w:p>
                    <w:p w:rsidR="007B7510" w:rsidRPr="00BC2CA0" w:rsidRDefault="00E12401" w:rsidP="00BC2CA0">
                      <w:pPr>
                        <w:spacing w:line="240" w:lineRule="auto"/>
                        <w:rPr>
                          <w:sz w:val="26"/>
                          <w:szCs w:val="26"/>
                        </w:rPr>
                      </w:pPr>
                      <w:r w:rsidRPr="00BC2CA0">
                        <w:rPr>
                          <w:sz w:val="26"/>
                          <w:szCs w:val="26"/>
                        </w:rPr>
                        <w:t>Los es</w:t>
                      </w:r>
                      <w:r w:rsidR="005D2A65" w:rsidRPr="00BC2CA0">
                        <w:rPr>
                          <w:sz w:val="26"/>
                          <w:szCs w:val="26"/>
                        </w:rPr>
                        <w:t>tud</w:t>
                      </w:r>
                      <w:r w:rsidRPr="00BC2CA0">
                        <w:rPr>
                          <w:sz w:val="26"/>
                          <w:szCs w:val="26"/>
                        </w:rPr>
                        <w:t>ia</w:t>
                      </w:r>
                      <w:r w:rsidR="005D2A65" w:rsidRPr="00BC2CA0">
                        <w:rPr>
                          <w:sz w:val="26"/>
                          <w:szCs w:val="26"/>
                        </w:rPr>
                        <w:t>nt</w:t>
                      </w:r>
                      <w:r w:rsidRPr="00BC2CA0">
                        <w:rPr>
                          <w:sz w:val="26"/>
                          <w:szCs w:val="26"/>
                        </w:rPr>
                        <w:t>e</w:t>
                      </w:r>
                      <w:r w:rsidR="005D2A65" w:rsidRPr="00BC2CA0">
                        <w:rPr>
                          <w:sz w:val="26"/>
                          <w:szCs w:val="26"/>
                        </w:rPr>
                        <w:t xml:space="preserve">s </w:t>
                      </w:r>
                      <w:r w:rsidRPr="00BC2CA0">
                        <w:rPr>
                          <w:sz w:val="26"/>
                          <w:szCs w:val="26"/>
                        </w:rPr>
                        <w:t xml:space="preserve">tendrán muchas oportunidades de visitar diversos campus, inclusive de colegios que ofrecen formación de dos y </w:t>
                      </w:r>
                      <w:r w:rsidR="009D3A6F" w:rsidRPr="00BC2CA0">
                        <w:rPr>
                          <w:sz w:val="26"/>
                          <w:szCs w:val="26"/>
                        </w:rPr>
                        <w:t xml:space="preserve">de universidades </w:t>
                      </w:r>
                      <w:r w:rsidRPr="00BC2CA0">
                        <w:rPr>
                          <w:sz w:val="26"/>
                          <w:szCs w:val="26"/>
                        </w:rPr>
                        <w:t xml:space="preserve">cuatro años. En la escuela intermedia, su adolescente tuvo la oportunidad de una mirada amplia a las opciones. Ahora que su hijo es un poco mayor, las visitas a los campus universitarios deberían apuntar a sus intereses específicos. Cuando los adolescentes tienen la oportunidad de visitar los diversos campus, pueden, con frecuencia, empezar a visualizarse allí.  </w:t>
                      </w:r>
                      <w:r w:rsidR="005D2A65" w:rsidRPr="00BC2CA0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:rsidR="005D2A65" w:rsidRPr="002808C2" w:rsidRDefault="005D2A65" w:rsidP="005D2A65">
                      <w:pPr>
                        <w:pStyle w:val="NoSpacing"/>
                        <w:rPr>
                          <w:rStyle w:val="Emphasis"/>
                          <w:sz w:val="24"/>
                          <w:szCs w:val="24"/>
                        </w:rPr>
                      </w:pPr>
                    </w:p>
                    <w:p w:rsidR="001A63A3" w:rsidRPr="004E779A" w:rsidRDefault="001A63A3" w:rsidP="001A63A3">
                      <w:pPr>
                        <w:pStyle w:val="NormalWeb"/>
                        <w:rPr>
                          <w:rFonts w:asciiTheme="minorHAnsi" w:hAnsiTheme="minorHAnsi"/>
                          <w:lang w:val="en-US"/>
                        </w:rPr>
                      </w:pPr>
                    </w:p>
                    <w:p w:rsidR="001A63A3" w:rsidRPr="004E779A" w:rsidRDefault="001A63A3" w:rsidP="001A63A3">
                      <w:pPr>
                        <w:spacing w:after="0"/>
                        <w:jc w:val="right"/>
                        <w:rPr>
                          <w:sz w:val="20"/>
                          <w:szCs w:val="28"/>
                          <w:lang w:val="en-US"/>
                        </w:rPr>
                      </w:pPr>
                    </w:p>
                    <w:p w:rsidR="00F813FA" w:rsidRPr="00F813FA" w:rsidRDefault="00F813FA" w:rsidP="00F813FA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D7A3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B4D6CD7" wp14:editId="3455203D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02756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275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974FEB" w14:textId="77777777" w:rsidR="00CA36F6" w:rsidRPr="004D7A37" w:rsidRDefault="00E12401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Sabía usted</w:t>
                            </w:r>
                            <w:r w:rsidR="00CA36F6" w:rsidRPr="004D7A3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B5F98D" id="Text Box 8" o:spid="_x0000_s1031" type="#_x0000_t202" style="position:absolute;margin-left:523.8pt;margin-top:523.2pt;width:57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" fillcolor="#a5cdbc [1943]" stroked="f" strokeweight=".5pt">
                <v:textbox>
                  <w:txbxContent>
                    <w:p w:rsidR="00CA36F6" w:rsidRPr="004D7A37" w:rsidRDefault="00E12401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Sabía usted</w:t>
                      </w:r>
                      <w:r w:rsidR="00CA36F6" w:rsidRPr="004D7A37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0C29D7A" wp14:editId="05201895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812E36" w14:textId="77777777" w:rsidR="00E12401" w:rsidRPr="00685C13" w:rsidRDefault="00E12401" w:rsidP="00E12401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</w:t>
                            </w:r>
                            <w:r>
                              <w:rPr>
                                <w:sz w:val="28"/>
                              </w:rPr>
                              <w:t>ar</w:t>
                            </w:r>
                            <w:r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  <w:r>
                              <w:rPr>
                                <w:sz w:val="28"/>
                              </w:rPr>
                              <w:t xml:space="preserve"> de la escuela</w:t>
                            </w:r>
                          </w:p>
                          <w:p w14:paraId="77D6D742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E12401" w:rsidRPr="00685C13" w:rsidRDefault="00E12401" w:rsidP="00E12401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</w:t>
                      </w:r>
                      <w:r>
                        <w:rPr>
                          <w:sz w:val="28"/>
                        </w:rPr>
                        <w:t>ar</w:t>
                      </w:r>
                      <w:r w:rsidRPr="00685C13">
                        <w:rPr>
                          <w:sz w:val="28"/>
                        </w:rPr>
                        <w:t xml:space="preserve"> Logo</w:t>
                      </w:r>
                      <w:r>
                        <w:rPr>
                          <w:sz w:val="28"/>
                        </w:rPr>
                        <w:t xml:space="preserve"> de la escuela</w:t>
                      </w:r>
                    </w:p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en-US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B5BB5A4" wp14:editId="4854202E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73C92EEC" w14:textId="77777777" w:rsidR="00E12401" w:rsidRPr="00EA68A1" w:rsidRDefault="004E779A" w:rsidP="00E12401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  <w:r>
                              <w:rPr>
                                <w:sz w:val="28"/>
                                <w:lang w:val="es-ES"/>
                              </w:rPr>
                              <w:t>C</w:t>
                            </w:r>
                            <w:r w:rsidR="00E12401" w:rsidRPr="00EA68A1">
                              <w:rPr>
                                <w:sz w:val="28"/>
                                <w:lang w:val="es-ES"/>
                              </w:rPr>
                              <w:t>ontacto de la escuela:</w:t>
                            </w:r>
                            <w:sdt>
                              <w:sdtPr>
                                <w:rPr>
                                  <w:sz w:val="28"/>
                                  <w:lang w:val="es-ES"/>
                                </w:rPr>
                                <w:id w:val="2003855205"/>
                                <w:placeholder>
                                  <w:docPart w:val="E5BCA7520C6D45458C4D20E601BD850A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E12401"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81A1404" w14:textId="77777777" w:rsidR="00E12401" w:rsidRPr="00EA68A1" w:rsidRDefault="00E12401" w:rsidP="00E12401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</w:p>
                          <w:p w14:paraId="6B7E8FBA" w14:textId="77777777" w:rsidR="00E12401" w:rsidRPr="00A82A3C" w:rsidRDefault="00E12401" w:rsidP="00E12401">
                            <w:pPr>
                              <w:pStyle w:val="NoSpacing"/>
                            </w:pPr>
                            <w:r w:rsidRPr="00A82A3C">
                              <w:rPr>
                                <w:sz w:val="28"/>
                              </w:rPr>
                              <w:t>Personal:</w:t>
                            </w:r>
                            <w:r w:rsidRPr="00A82A3C">
                              <w:t xml:space="preserve"> </w:t>
                            </w:r>
                            <w:sdt>
                              <w:sdtPr>
                                <w:rPr>
                                  <w:lang w:val="es-ES"/>
                                </w:rPr>
                                <w:id w:val="-339470322"/>
                                <w:placeholder>
                                  <w:docPart w:val="E5BCA7520C6D45458C4D20E601BD850A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4E779A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15CCE33" w14:textId="77777777" w:rsidR="00E12401" w:rsidRPr="00A82A3C" w:rsidRDefault="00E12401" w:rsidP="00E12401">
                            <w:pPr>
                              <w:pStyle w:val="NoSpacing"/>
                            </w:pPr>
                          </w:p>
                          <w:p w14:paraId="105F6FA5" w14:textId="77777777" w:rsidR="00E12401" w:rsidRPr="00A82A3C" w:rsidRDefault="00E12401" w:rsidP="00E12401">
                            <w:pPr>
                              <w:pStyle w:val="NoSpacing"/>
                            </w:pPr>
                          </w:p>
                          <w:p w14:paraId="384ABCD2" w14:textId="77777777" w:rsidR="00E12401" w:rsidRPr="00EA68A1" w:rsidRDefault="00E12401" w:rsidP="00E12401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es-ES"/>
                              </w:rPr>
                            </w:pPr>
                            <w:r w:rsidRPr="00EA68A1">
                              <w:rPr>
                                <w:sz w:val="28"/>
                                <w:lang w:val="es-ES"/>
                              </w:rPr>
                              <w:t xml:space="preserve">Centro de </w:t>
                            </w:r>
                            <w:r w:rsidR="004E779A">
                              <w:rPr>
                                <w:sz w:val="28"/>
                                <w:lang w:val="es-ES"/>
                              </w:rPr>
                              <w:t>tutoría</w:t>
                            </w:r>
                            <w:r w:rsidRPr="00EA68A1">
                              <w:rPr>
                                <w:sz w:val="28"/>
                                <w:lang w:val="es-ES"/>
                              </w:rPr>
                              <w:t>:</w:t>
                            </w:r>
                            <w:r w:rsidRPr="00EA68A1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  <w:lang w:val="es-ES"/>
                                </w:rPr>
                                <w:id w:val="-568881245"/>
                                <w:placeholder>
                                  <w:docPart w:val="E5BCA7520C6D45458C4D20E601BD850A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63AA0C1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3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CbqDI5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E12401" w:rsidRPr="00EA68A1" w:rsidRDefault="004E779A" w:rsidP="00E12401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  <w:r>
                        <w:rPr>
                          <w:sz w:val="28"/>
                          <w:lang w:val="es-ES"/>
                        </w:rPr>
                        <w:t>C</w:t>
                      </w:r>
                      <w:r w:rsidR="00E12401" w:rsidRPr="00EA68A1">
                        <w:rPr>
                          <w:sz w:val="28"/>
                          <w:lang w:val="es-ES"/>
                        </w:rPr>
                        <w:t>ontacto de la escuela:</w:t>
                      </w:r>
                      <w:sdt>
                        <w:sdtPr>
                          <w:rPr>
                            <w:sz w:val="28"/>
                            <w:lang w:val="es-ES"/>
                          </w:rPr>
                          <w:id w:val="2003855205"/>
                          <w:placeholder>
                            <w:docPart w:val="E5BCA7520C6D45458C4D20E601BD850A"/>
                          </w:placeholder>
                          <w:showingPlcHdr/>
                        </w:sdtPr>
                        <w:sdtEndPr/>
                        <w:sdtContent>
                          <w:r w:rsidR="00E12401"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E12401" w:rsidRPr="00EA68A1" w:rsidRDefault="00E12401" w:rsidP="00E12401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</w:p>
                    <w:p w:rsidR="00E12401" w:rsidRPr="00A82A3C" w:rsidRDefault="00E12401" w:rsidP="00E12401">
                      <w:pPr>
                        <w:pStyle w:val="NoSpacing"/>
                      </w:pPr>
                      <w:r w:rsidRPr="00A82A3C">
                        <w:rPr>
                          <w:sz w:val="28"/>
                        </w:rPr>
                        <w:t>Personal:</w:t>
                      </w:r>
                      <w:r w:rsidRPr="00A82A3C">
                        <w:t xml:space="preserve"> </w:t>
                      </w:r>
                      <w:sdt>
                        <w:sdtPr>
                          <w:rPr>
                            <w:lang w:val="es-ES"/>
                          </w:rPr>
                          <w:id w:val="-339470322"/>
                          <w:placeholder>
                            <w:docPart w:val="E5BCA7520C6D45458C4D20E601BD850A"/>
                          </w:placeholder>
                          <w:showingPlcHdr/>
                        </w:sdtPr>
                        <w:sdtEndPr/>
                        <w:sdtContent>
                          <w:r w:rsidRPr="004E779A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E12401" w:rsidRPr="00A82A3C" w:rsidRDefault="00E12401" w:rsidP="00E12401">
                      <w:pPr>
                        <w:pStyle w:val="NoSpacing"/>
                      </w:pPr>
                    </w:p>
                    <w:p w:rsidR="00E12401" w:rsidRPr="00A82A3C" w:rsidRDefault="00E12401" w:rsidP="00E12401">
                      <w:pPr>
                        <w:pStyle w:val="NoSpacing"/>
                      </w:pPr>
                    </w:p>
                    <w:p w:rsidR="00E12401" w:rsidRPr="00EA68A1" w:rsidRDefault="00E12401" w:rsidP="00E12401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es-ES"/>
                        </w:rPr>
                      </w:pPr>
                      <w:r w:rsidRPr="00EA68A1">
                        <w:rPr>
                          <w:sz w:val="28"/>
                          <w:lang w:val="es-ES"/>
                        </w:rPr>
                        <w:t xml:space="preserve">Centro de </w:t>
                      </w:r>
                      <w:r w:rsidR="004E779A">
                        <w:rPr>
                          <w:sz w:val="28"/>
                          <w:lang w:val="es-ES"/>
                        </w:rPr>
                        <w:t>tutoría</w:t>
                      </w:r>
                      <w:r w:rsidRPr="00EA68A1">
                        <w:rPr>
                          <w:sz w:val="28"/>
                          <w:lang w:val="es-ES"/>
                        </w:rPr>
                        <w:t>:</w:t>
                      </w:r>
                      <w:r w:rsidRPr="00EA68A1">
                        <w:rPr>
                          <w:sz w:val="24"/>
                          <w:lang w:val="es-ES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  <w:lang w:val="es-ES"/>
                          </w:rPr>
                          <w:id w:val="-568881245"/>
                          <w:placeholder>
                            <w:docPart w:val="E5BCA7520C6D45458C4D20E601BD850A"/>
                          </w:placeholder>
                          <w:showingPlcHdr/>
                        </w:sdtPr>
                        <w:sdtEndPr/>
                        <w:sdtContent>
                          <w:r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6388F6F" w14:textId="77777777" w:rsidR="001B2141" w:rsidRDefault="00CA36F6" w:rsidP="001B2141">
      <w:r w:rsidRPr="00781C88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E63691D" wp14:editId="26C466A9">
                <wp:simplePos x="0" y="0"/>
                <wp:positionH relativeFrom="column">
                  <wp:posOffset>2288969</wp:posOffset>
                </wp:positionH>
                <wp:positionV relativeFrom="paragraph">
                  <wp:posOffset>80158</wp:posOffset>
                </wp:positionV>
                <wp:extent cx="4890135" cy="4037611"/>
                <wp:effectExtent l="0" t="0" r="24765" b="2032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03761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D88BF5" w14:textId="77777777" w:rsidR="0089709A" w:rsidRPr="0089709A" w:rsidRDefault="0089709A" w:rsidP="0089709A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89709A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ventos próximos &amp; Anuncios</w:t>
                            </w:r>
                          </w:p>
                          <w:p w14:paraId="357E1158" w14:textId="77777777" w:rsidR="00781C88" w:rsidRDefault="000120AD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="0089709A">
                              <w:rPr>
                                <w:b/>
                                <w:sz w:val="28"/>
                                <w:szCs w:val="28"/>
                              </w:rPr>
                              <w:t>o familiar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406C208E" w14:textId="77777777" w:rsidR="0061321A" w:rsidRDefault="0089709A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Conferencias dirigidas por estudiantes: 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0F29BB49" w14:textId="77777777" w:rsidR="00696E04" w:rsidRPr="004E779A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 w:rsidRPr="004E779A">
                                  <w:rPr>
                                    <w:rStyle w:val="PlaceholderText"/>
                                    <w:lang w:val="en-US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4F028EE0" w14:textId="77777777" w:rsidR="00781C88" w:rsidRPr="004E779A" w:rsidRDefault="00781C88" w:rsidP="00781C88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18944" id="_x0000_s1034" type="#_x0000_t202" style="position:absolute;margin-left:180.25pt;margin-top:6.3pt;width:385.05pt;height:317.9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" filled="f" strokecolor="#d9d9d9">
                <v:textbox>
                  <w:txbxContent>
                    <w:p w:rsidR="0089709A" w:rsidRPr="0089709A" w:rsidRDefault="0089709A" w:rsidP="0089709A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89709A">
                        <w:rPr>
                          <w:rFonts w:ascii="Myriad Pro" w:hAnsi="Myriad Pro"/>
                          <w:b/>
                          <w:sz w:val="36"/>
                        </w:rPr>
                        <w:t>Eventos próximos &amp; Anuncios</w:t>
                      </w:r>
                    </w:p>
                    <w:p w:rsidR="00781C88" w:rsidRDefault="000120AD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="0089709A">
                        <w:rPr>
                          <w:b/>
                          <w:sz w:val="28"/>
                          <w:szCs w:val="28"/>
                        </w:rPr>
                        <w:t>o familiar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:rsidR="0061321A" w:rsidRDefault="0089709A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Conferencias dirigidas por estudiantes: 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:rsidR="00696E04" w:rsidRPr="004E779A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n-US"/>
                            </w:rPr>
                          </w:pPr>
                          <w:r w:rsidRPr="004E779A">
                            <w:rPr>
                              <w:rStyle w:val="PlaceholderText"/>
                              <w:lang w:val="en-US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Pr="004E779A" w:rsidRDefault="00781C88" w:rsidP="00781C88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A3352A" wp14:editId="2B3B68F2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807A1A" w14:textId="77777777" w:rsidR="001B2141" w:rsidRPr="00661D0B" w:rsidRDefault="004E779A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Develación de</w:t>
                            </w:r>
                            <w:r w:rsidR="0089709A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mitos</w:t>
                            </w:r>
                          </w:p>
                          <w:p w14:paraId="4AD9176E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564A497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527F1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1B2141" w:rsidRPr="00661D0B" w:rsidRDefault="004E779A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Develación de</w:t>
                      </w:r>
                      <w:r w:rsidR="0089709A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mitos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2E38471" w14:textId="77777777" w:rsidR="00671A4B" w:rsidRPr="001B2141" w:rsidRDefault="004D7A37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135D9D7" wp14:editId="29F2E359">
                <wp:simplePos x="0" y="0"/>
                <wp:positionH relativeFrom="column">
                  <wp:posOffset>2298940</wp:posOffset>
                </wp:positionH>
                <wp:positionV relativeFrom="paragraph">
                  <wp:posOffset>3865808</wp:posOffset>
                </wp:positionV>
                <wp:extent cx="4879150" cy="3692106"/>
                <wp:effectExtent l="0" t="0" r="0" b="381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9150" cy="369210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884AA8" w14:textId="77777777" w:rsidR="0089709A" w:rsidRPr="00BC2CA0" w:rsidRDefault="0089709A" w:rsidP="0089709A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  <w:lang w:val="es-ES"/>
                              </w:rPr>
                            </w:pPr>
                            <w:r w:rsidRPr="00BC2CA0">
                              <w:rPr>
                                <w:rFonts w:ascii="Myriad Pro" w:hAnsi="Myriad Pro"/>
                                <w:b/>
                                <w:sz w:val="34"/>
                                <w:lang w:val="es-ES"/>
                              </w:rPr>
                              <w:t>Lista de verificación del estudiante</w:t>
                            </w:r>
                            <w:r w:rsidRPr="00BC2CA0">
                              <w:rPr>
                                <w:rFonts w:ascii="Myriad Pro" w:hAnsi="Myriad Pro"/>
                                <w:sz w:val="34"/>
                                <w:lang w:val="es-ES"/>
                              </w:rPr>
                              <w:t xml:space="preserve"> </w:t>
                            </w:r>
                          </w:p>
                          <w:p w14:paraId="56A4C68E" w14:textId="77777777" w:rsidR="008C2F09" w:rsidRPr="00BC2CA0" w:rsidRDefault="00A0514A" w:rsidP="00BC2CA0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sz w:val="24"/>
                                <w:szCs w:val="22"/>
                                <w:lang w:val="es-ES"/>
                              </w:rPr>
                            </w:pPr>
                            <w:r w:rsidRPr="00BC2CA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  <w:lang w:val="es-ES"/>
                              </w:rPr>
                              <w:t>Explora</w:t>
                            </w:r>
                            <w:r w:rsidR="00253362" w:rsidRPr="00BC2CA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  <w:lang w:val="es-ES"/>
                              </w:rPr>
                              <w:t xml:space="preserve"> r</w:t>
                            </w:r>
                            <w:r w:rsidRPr="00BC2CA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  <w:lang w:val="es-ES"/>
                              </w:rPr>
                              <w:t>azones para considerar ir a la universidad</w:t>
                            </w:r>
                            <w:r w:rsidR="009D3A6F" w:rsidRPr="00BC2CA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  <w:lang w:val="es-ES"/>
                              </w:rPr>
                              <w:t>,</w:t>
                            </w:r>
                            <w:r w:rsidRPr="00BC2CA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  <w:lang w:val="es-ES"/>
                              </w:rPr>
                              <w:t xml:space="preserve"> y las maneras en que puedes conseguir ayuda para prepararte. </w:t>
                            </w:r>
                            <w:r w:rsidR="00253362" w:rsidRPr="00BC2CA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0A620B6B" w14:textId="77777777" w:rsidR="008C2F09" w:rsidRPr="00BC2CA0" w:rsidRDefault="00A0514A" w:rsidP="00BC2CA0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sz w:val="24"/>
                                <w:szCs w:val="22"/>
                              </w:rPr>
                            </w:pPr>
                            <w:r w:rsidRPr="00BC2CA0">
                              <w:rPr>
                                <w:rFonts w:eastAsiaTheme="minorHAnsi"/>
                                <w:b/>
                                <w:sz w:val="24"/>
                                <w:szCs w:val="22"/>
                                <w:lang w:val="es-ES" w:eastAsia="en-US"/>
                              </w:rPr>
                              <w:t xml:space="preserve">Habla con tu familia sobre cómo pagar la universidad. </w:t>
                            </w:r>
                            <w:r w:rsidR="008C2F09" w:rsidRPr="00BC2CA0">
                              <w:rPr>
                                <w:rFonts w:eastAsiaTheme="minorHAnsi"/>
                                <w:b/>
                                <w:sz w:val="24"/>
                                <w:szCs w:val="22"/>
                                <w:lang w:val="es-ES" w:eastAsia="en-US"/>
                              </w:rPr>
                              <w:t xml:space="preserve"> </w:t>
                            </w:r>
                            <w:r w:rsidRPr="00BC2CA0">
                              <w:rPr>
                                <w:rFonts w:eastAsiaTheme="minorHAnsi"/>
                                <w:sz w:val="24"/>
                                <w:szCs w:val="22"/>
                                <w:lang w:val="es-ES" w:eastAsia="en-US"/>
                              </w:rPr>
                              <w:t xml:space="preserve">La mayoría de las familias usan una combinación de sus ahorros, ingreso actual y préstamos. Discuta lo que mejor funciona para tu familia. </w:t>
                            </w:r>
                            <w:r w:rsidR="008C2F09" w:rsidRPr="00BC2CA0">
                              <w:rPr>
                                <w:rFonts w:eastAsiaTheme="minorHAnsi"/>
                                <w:sz w:val="24"/>
                                <w:szCs w:val="22"/>
                                <w:lang w:val="es-ES" w:eastAsia="en-US"/>
                              </w:rPr>
                              <w:t xml:space="preserve"> </w:t>
                            </w:r>
                          </w:p>
                          <w:p w14:paraId="6E5CD126" w14:textId="77777777" w:rsidR="00253362" w:rsidRPr="00BC2CA0" w:rsidRDefault="00253362" w:rsidP="00BC2CA0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  <w:lang w:val="es-ES"/>
                              </w:rPr>
                            </w:pPr>
                            <w:r w:rsidRPr="00BC2CA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  <w:lang w:val="es-ES"/>
                              </w:rPr>
                              <w:t>Participa</w:t>
                            </w:r>
                            <w:r w:rsidR="00A0514A" w:rsidRPr="00BC2CA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  <w:lang w:val="es-ES"/>
                              </w:rPr>
                              <w:t xml:space="preserve"> en actividades de habilidades de estudio</w:t>
                            </w:r>
                            <w:r w:rsidRPr="00BC2CA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A0514A" w:rsidRPr="00BC2CA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  <w:lang w:val="es-ES"/>
                              </w:rPr>
                              <w:t xml:space="preserve">y tutoría. </w:t>
                            </w:r>
                          </w:p>
                          <w:p w14:paraId="79D0915E" w14:textId="77777777" w:rsidR="00BC2CA0" w:rsidRPr="00BC2CA0" w:rsidRDefault="00BC2CA0" w:rsidP="0089709A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lang w:val="es-ES"/>
                              </w:rPr>
                            </w:pPr>
                          </w:p>
                          <w:p w14:paraId="5165B903" w14:textId="77777777" w:rsidR="0089709A" w:rsidRPr="00BC2CA0" w:rsidRDefault="0089709A" w:rsidP="0089709A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  <w:lang w:val="es-ES"/>
                              </w:rPr>
                            </w:pPr>
                            <w:r w:rsidRPr="00BC2CA0">
                              <w:rPr>
                                <w:rFonts w:ascii="Myriad Pro" w:hAnsi="Myriad Pro"/>
                                <w:b/>
                                <w:sz w:val="34"/>
                                <w:lang w:val="es-ES"/>
                              </w:rPr>
                              <w:t>Lista de verificación de la familia</w:t>
                            </w:r>
                          </w:p>
                          <w:p w14:paraId="4677774A" w14:textId="77777777" w:rsidR="001001EF" w:rsidRPr="00BC2CA0" w:rsidRDefault="00A0514A" w:rsidP="00BC2CA0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4"/>
                                <w:szCs w:val="22"/>
                                <w:lang w:val="es-ES"/>
                              </w:rPr>
                            </w:pPr>
                            <w:r w:rsidRPr="00BC2CA0">
                              <w:rPr>
                                <w:rFonts w:eastAsiaTheme="minorHAnsi"/>
                                <w:b/>
                                <w:sz w:val="24"/>
                                <w:szCs w:val="22"/>
                                <w:lang w:val="es-ES" w:eastAsia="en-US"/>
                              </w:rPr>
                              <w:t>Empiece a pensar sobre ayuda financiera.</w:t>
                            </w:r>
                            <w:r w:rsidRPr="00BC2CA0">
                              <w:rPr>
                                <w:rFonts w:eastAsiaTheme="minorHAnsi"/>
                                <w:sz w:val="24"/>
                                <w:szCs w:val="22"/>
                                <w:lang w:val="es-ES" w:eastAsia="en-US"/>
                              </w:rPr>
                              <w:t xml:space="preserve"> No es demasiado pronto para conocer acerca de los </w:t>
                            </w:r>
                            <w:r w:rsidR="00BC2CA0" w:rsidRPr="00BC2CA0">
                              <w:rPr>
                                <w:rFonts w:eastAsiaTheme="minorHAnsi"/>
                                <w:sz w:val="24"/>
                                <w:szCs w:val="22"/>
                                <w:lang w:val="es-ES" w:eastAsia="en-US"/>
                              </w:rPr>
                              <w:t xml:space="preserve">diferentes tipos de ayuda. </w:t>
                            </w:r>
                          </w:p>
                          <w:p w14:paraId="70282B7F" w14:textId="77777777" w:rsidR="001001EF" w:rsidRPr="00BC2CA0" w:rsidRDefault="001001EF" w:rsidP="00BC2CA0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4"/>
                                <w:szCs w:val="22"/>
                                <w:lang w:val="es-ES"/>
                              </w:rPr>
                            </w:pPr>
                            <w:r w:rsidRPr="00BC2CA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  <w:lang w:val="es-ES"/>
                              </w:rPr>
                              <w:t>E</w:t>
                            </w:r>
                            <w:r w:rsidR="004225DD" w:rsidRPr="00BC2CA0">
                              <w:rPr>
                                <w:rFonts w:ascii="Trebuchet MS" w:hAnsi="Trebuchet MS"/>
                                <w:b/>
                                <w:sz w:val="24"/>
                                <w:szCs w:val="22"/>
                                <w:lang w:val="es-ES"/>
                              </w:rPr>
                              <w:t xml:space="preserve">stimule a su hijo(a) a que participe en clase y entregue a tiempo las tareas. </w:t>
                            </w:r>
                            <w:r w:rsidR="004225DD" w:rsidRPr="00BC2CA0">
                              <w:rPr>
                                <w:sz w:val="24"/>
                                <w:szCs w:val="22"/>
                                <w:lang w:val="es-ES"/>
                              </w:rPr>
                              <w:t xml:space="preserve">Averigüe sobre las calificaciones, tareas y asistencia de su hijo(a) en el sistema en línea de la escuela </w:t>
                            </w:r>
                            <w:r w:rsidRPr="00BC2CA0">
                              <w:rPr>
                                <w:sz w:val="24"/>
                                <w:szCs w:val="22"/>
                                <w:lang w:val="es-ES"/>
                              </w:rPr>
                              <w:t xml:space="preserve"> (</w:t>
                            </w:r>
                            <w:r w:rsidR="004225DD" w:rsidRPr="00BC2CA0">
                              <w:rPr>
                                <w:sz w:val="24"/>
                                <w:szCs w:val="22"/>
                                <w:lang w:val="es-ES"/>
                              </w:rPr>
                              <w:t>como</w:t>
                            </w:r>
                            <w:r w:rsidRPr="00BC2CA0">
                              <w:rPr>
                                <w:sz w:val="24"/>
                                <w:szCs w:val="22"/>
                                <w:lang w:val="es-ES"/>
                              </w:rPr>
                              <w:t xml:space="preserve"> Skyward). </w:t>
                            </w:r>
                            <w:r w:rsidR="004225DD" w:rsidRPr="00BC2CA0">
                              <w:rPr>
                                <w:sz w:val="24"/>
                                <w:szCs w:val="22"/>
                                <w:lang w:val="es-ES"/>
                              </w:rPr>
                              <w:t>Si no sabe cómo acceder al sistema, contacte a su consejero.</w:t>
                            </w:r>
                          </w:p>
                          <w:p w14:paraId="50198A44" w14:textId="77777777" w:rsidR="000A437C" w:rsidRPr="000A437C" w:rsidRDefault="004D7A37" w:rsidP="000A437C">
                            <w:pPr>
                              <w:widowControl w:val="0"/>
                              <w:ind w:left="360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BC2CA0">
                              <w:rPr>
                                <w:b/>
                                <w:szCs w:val="20"/>
                              </w:rPr>
                              <w:br/>
                            </w:r>
                          </w:p>
                          <w:p w14:paraId="7EDA3887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B65298" id="_x0000_s1036" type="#_x0000_t202" style="position:absolute;margin-left:181pt;margin-top:304.4pt;width:384.2pt;height:290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" fillcolor="#e1eee8 [663]" stroked="f">
                <v:textbox>
                  <w:txbxContent>
                    <w:p w:rsidR="0089709A" w:rsidRPr="00BC2CA0" w:rsidRDefault="0089709A" w:rsidP="0089709A">
                      <w:pPr>
                        <w:pStyle w:val="NoSpacing"/>
                        <w:rPr>
                          <w:rFonts w:ascii="Myriad Pro" w:hAnsi="Myriad Pro"/>
                          <w:sz w:val="34"/>
                          <w:lang w:val="es-ES"/>
                        </w:rPr>
                      </w:pPr>
                      <w:r w:rsidRPr="00BC2CA0">
                        <w:rPr>
                          <w:rFonts w:ascii="Myriad Pro" w:hAnsi="Myriad Pro"/>
                          <w:b/>
                          <w:sz w:val="34"/>
                          <w:lang w:val="es-ES"/>
                        </w:rPr>
                        <w:t>Lista de verificación del estudiante</w:t>
                      </w:r>
                      <w:r w:rsidRPr="00BC2CA0">
                        <w:rPr>
                          <w:rFonts w:ascii="Myriad Pro" w:hAnsi="Myriad Pro"/>
                          <w:sz w:val="34"/>
                          <w:lang w:val="es-ES"/>
                        </w:rPr>
                        <w:t xml:space="preserve"> </w:t>
                      </w:r>
                    </w:p>
                    <w:p w:rsidR="008C2F09" w:rsidRPr="00BC2CA0" w:rsidRDefault="00A0514A" w:rsidP="00BC2CA0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sz w:val="24"/>
                          <w:szCs w:val="22"/>
                          <w:lang w:val="es-ES"/>
                        </w:rPr>
                      </w:pPr>
                      <w:r w:rsidRPr="00BC2CA0">
                        <w:rPr>
                          <w:rFonts w:ascii="Trebuchet MS" w:hAnsi="Trebuchet MS"/>
                          <w:b/>
                          <w:sz w:val="24"/>
                          <w:szCs w:val="22"/>
                          <w:lang w:val="es-ES"/>
                        </w:rPr>
                        <w:t>Explora</w:t>
                      </w:r>
                      <w:r w:rsidR="00253362" w:rsidRPr="00BC2CA0">
                        <w:rPr>
                          <w:rFonts w:ascii="Trebuchet MS" w:hAnsi="Trebuchet MS"/>
                          <w:b/>
                          <w:sz w:val="24"/>
                          <w:szCs w:val="22"/>
                          <w:lang w:val="es-ES"/>
                        </w:rPr>
                        <w:t xml:space="preserve"> r</w:t>
                      </w:r>
                      <w:r w:rsidRPr="00BC2CA0">
                        <w:rPr>
                          <w:rFonts w:ascii="Trebuchet MS" w:hAnsi="Trebuchet MS"/>
                          <w:b/>
                          <w:sz w:val="24"/>
                          <w:szCs w:val="22"/>
                          <w:lang w:val="es-ES"/>
                        </w:rPr>
                        <w:t>azones para considerar ir a la universidad</w:t>
                      </w:r>
                      <w:r w:rsidR="009D3A6F" w:rsidRPr="00BC2CA0">
                        <w:rPr>
                          <w:rFonts w:ascii="Trebuchet MS" w:hAnsi="Trebuchet MS"/>
                          <w:b/>
                          <w:sz w:val="24"/>
                          <w:szCs w:val="22"/>
                          <w:lang w:val="es-ES"/>
                        </w:rPr>
                        <w:t>,</w:t>
                      </w:r>
                      <w:r w:rsidRPr="00BC2CA0">
                        <w:rPr>
                          <w:rFonts w:ascii="Trebuchet MS" w:hAnsi="Trebuchet MS"/>
                          <w:b/>
                          <w:sz w:val="24"/>
                          <w:szCs w:val="22"/>
                          <w:lang w:val="es-ES"/>
                        </w:rPr>
                        <w:t xml:space="preserve"> y las maneras en que puedes conseguir ayuda para prepararte. </w:t>
                      </w:r>
                      <w:r w:rsidR="00253362" w:rsidRPr="00BC2CA0">
                        <w:rPr>
                          <w:rFonts w:ascii="Trebuchet MS" w:hAnsi="Trebuchet MS"/>
                          <w:b/>
                          <w:sz w:val="24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8C2F09" w:rsidRPr="00BC2CA0" w:rsidRDefault="00A0514A" w:rsidP="00BC2CA0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sz w:val="24"/>
                          <w:szCs w:val="22"/>
                        </w:rPr>
                      </w:pPr>
                      <w:r w:rsidRPr="00BC2CA0">
                        <w:rPr>
                          <w:rFonts w:eastAsiaTheme="minorHAnsi"/>
                          <w:b/>
                          <w:sz w:val="24"/>
                          <w:szCs w:val="22"/>
                          <w:lang w:val="es-ES" w:eastAsia="en-US"/>
                        </w:rPr>
                        <w:t xml:space="preserve">Habla con tu familia sobre cómo pagar la universidad. </w:t>
                      </w:r>
                      <w:r w:rsidR="008C2F09" w:rsidRPr="00BC2CA0">
                        <w:rPr>
                          <w:rFonts w:eastAsiaTheme="minorHAnsi"/>
                          <w:b/>
                          <w:sz w:val="24"/>
                          <w:szCs w:val="22"/>
                          <w:lang w:val="es-ES" w:eastAsia="en-US"/>
                        </w:rPr>
                        <w:t xml:space="preserve"> </w:t>
                      </w:r>
                      <w:r w:rsidRPr="00BC2CA0">
                        <w:rPr>
                          <w:rFonts w:eastAsiaTheme="minorHAnsi"/>
                          <w:sz w:val="24"/>
                          <w:szCs w:val="22"/>
                          <w:lang w:val="es-ES" w:eastAsia="en-US"/>
                        </w:rPr>
                        <w:t xml:space="preserve">La mayoría de las familias usan una combinación de sus ahorros, ingreso actual y préstamos. Discuta lo que mejor funciona para tu familia. </w:t>
                      </w:r>
                      <w:r w:rsidR="008C2F09" w:rsidRPr="00BC2CA0">
                        <w:rPr>
                          <w:rFonts w:eastAsiaTheme="minorHAnsi"/>
                          <w:sz w:val="24"/>
                          <w:szCs w:val="22"/>
                          <w:lang w:val="es-ES" w:eastAsia="en-US"/>
                        </w:rPr>
                        <w:t xml:space="preserve"> </w:t>
                      </w:r>
                    </w:p>
                    <w:p w:rsidR="00253362" w:rsidRPr="00BC2CA0" w:rsidRDefault="00253362" w:rsidP="00BC2CA0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rFonts w:ascii="Trebuchet MS" w:hAnsi="Trebuchet MS"/>
                          <w:b/>
                          <w:sz w:val="24"/>
                          <w:szCs w:val="22"/>
                          <w:lang w:val="es-ES"/>
                        </w:rPr>
                      </w:pPr>
                      <w:r w:rsidRPr="00BC2CA0">
                        <w:rPr>
                          <w:rFonts w:ascii="Trebuchet MS" w:hAnsi="Trebuchet MS"/>
                          <w:b/>
                          <w:sz w:val="24"/>
                          <w:szCs w:val="22"/>
                          <w:lang w:val="es-ES"/>
                        </w:rPr>
                        <w:t>Participa</w:t>
                      </w:r>
                      <w:r w:rsidR="00A0514A" w:rsidRPr="00BC2CA0">
                        <w:rPr>
                          <w:rFonts w:ascii="Trebuchet MS" w:hAnsi="Trebuchet MS"/>
                          <w:b/>
                          <w:sz w:val="24"/>
                          <w:szCs w:val="22"/>
                          <w:lang w:val="es-ES"/>
                        </w:rPr>
                        <w:t xml:space="preserve"> en actividades de habilidades de estudio</w:t>
                      </w:r>
                      <w:r w:rsidRPr="00BC2CA0">
                        <w:rPr>
                          <w:rFonts w:ascii="Trebuchet MS" w:hAnsi="Trebuchet MS"/>
                          <w:b/>
                          <w:sz w:val="24"/>
                          <w:szCs w:val="22"/>
                          <w:lang w:val="es-ES"/>
                        </w:rPr>
                        <w:t xml:space="preserve"> </w:t>
                      </w:r>
                      <w:r w:rsidR="00A0514A" w:rsidRPr="00BC2CA0">
                        <w:rPr>
                          <w:rFonts w:ascii="Trebuchet MS" w:hAnsi="Trebuchet MS"/>
                          <w:b/>
                          <w:sz w:val="24"/>
                          <w:szCs w:val="22"/>
                          <w:lang w:val="es-ES"/>
                        </w:rPr>
                        <w:t xml:space="preserve">y tutoría. </w:t>
                      </w:r>
                    </w:p>
                    <w:p w:rsidR="00BC2CA0" w:rsidRPr="00BC2CA0" w:rsidRDefault="00BC2CA0" w:rsidP="0089709A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lang w:val="es-ES"/>
                        </w:rPr>
                      </w:pPr>
                      <w:bookmarkStart w:id="1" w:name="_GoBack"/>
                      <w:bookmarkEnd w:id="1"/>
                    </w:p>
                    <w:p w:rsidR="0089709A" w:rsidRPr="00BC2CA0" w:rsidRDefault="0089709A" w:rsidP="0089709A">
                      <w:pPr>
                        <w:pStyle w:val="NoSpacing"/>
                        <w:rPr>
                          <w:rFonts w:ascii="Myriad Pro" w:hAnsi="Myriad Pro"/>
                          <w:sz w:val="34"/>
                          <w:lang w:val="es-ES"/>
                        </w:rPr>
                      </w:pPr>
                      <w:r w:rsidRPr="00BC2CA0">
                        <w:rPr>
                          <w:rFonts w:ascii="Myriad Pro" w:hAnsi="Myriad Pro"/>
                          <w:b/>
                          <w:sz w:val="34"/>
                          <w:lang w:val="es-ES"/>
                        </w:rPr>
                        <w:t>Lista de verificación de la familia</w:t>
                      </w:r>
                    </w:p>
                    <w:p w:rsidR="001001EF" w:rsidRPr="00BC2CA0" w:rsidRDefault="00A0514A" w:rsidP="00BC2CA0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4"/>
                          <w:szCs w:val="22"/>
                          <w:lang w:val="es-ES"/>
                        </w:rPr>
                      </w:pPr>
                      <w:r w:rsidRPr="00BC2CA0">
                        <w:rPr>
                          <w:rFonts w:eastAsiaTheme="minorHAnsi"/>
                          <w:b/>
                          <w:sz w:val="24"/>
                          <w:szCs w:val="22"/>
                          <w:lang w:val="es-ES" w:eastAsia="en-US"/>
                        </w:rPr>
                        <w:t>Empiece a pensar sobre ayuda financiera.</w:t>
                      </w:r>
                      <w:r w:rsidRPr="00BC2CA0">
                        <w:rPr>
                          <w:rFonts w:eastAsiaTheme="minorHAnsi"/>
                          <w:sz w:val="24"/>
                          <w:szCs w:val="22"/>
                          <w:lang w:val="es-ES" w:eastAsia="en-US"/>
                        </w:rPr>
                        <w:t xml:space="preserve"> No es demasiado pronto para conocer acerca de los </w:t>
                      </w:r>
                      <w:r w:rsidR="00BC2CA0" w:rsidRPr="00BC2CA0">
                        <w:rPr>
                          <w:rFonts w:eastAsiaTheme="minorHAnsi"/>
                          <w:sz w:val="24"/>
                          <w:szCs w:val="22"/>
                          <w:lang w:val="es-ES" w:eastAsia="en-US"/>
                        </w:rPr>
                        <w:t xml:space="preserve">diferentes tipos de ayuda. </w:t>
                      </w:r>
                    </w:p>
                    <w:p w:rsidR="001001EF" w:rsidRPr="00BC2CA0" w:rsidRDefault="001001EF" w:rsidP="00BC2CA0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4"/>
                          <w:szCs w:val="22"/>
                          <w:lang w:val="es-ES"/>
                        </w:rPr>
                      </w:pPr>
                      <w:r w:rsidRPr="00BC2CA0">
                        <w:rPr>
                          <w:rFonts w:ascii="Trebuchet MS" w:hAnsi="Trebuchet MS"/>
                          <w:b/>
                          <w:sz w:val="24"/>
                          <w:szCs w:val="22"/>
                          <w:lang w:val="es-ES"/>
                        </w:rPr>
                        <w:t>E</w:t>
                      </w:r>
                      <w:r w:rsidR="004225DD" w:rsidRPr="00BC2CA0">
                        <w:rPr>
                          <w:rFonts w:ascii="Trebuchet MS" w:hAnsi="Trebuchet MS"/>
                          <w:b/>
                          <w:sz w:val="24"/>
                          <w:szCs w:val="22"/>
                          <w:lang w:val="es-ES"/>
                        </w:rPr>
                        <w:t xml:space="preserve">stimule a su hijo(a) a que participe en clase y entregue a tiempo las tareas. </w:t>
                      </w:r>
                      <w:r w:rsidR="004225DD" w:rsidRPr="00BC2CA0">
                        <w:rPr>
                          <w:sz w:val="24"/>
                          <w:szCs w:val="22"/>
                          <w:lang w:val="es-ES"/>
                        </w:rPr>
                        <w:t xml:space="preserve">Averigüe sobre las calificaciones, tareas y asistencia de su hijo(a) en el sistema en línea de la </w:t>
                      </w:r>
                      <w:proofErr w:type="gramStart"/>
                      <w:r w:rsidR="004225DD" w:rsidRPr="00BC2CA0">
                        <w:rPr>
                          <w:sz w:val="24"/>
                          <w:szCs w:val="22"/>
                          <w:lang w:val="es-ES"/>
                        </w:rPr>
                        <w:t xml:space="preserve">escuela </w:t>
                      </w:r>
                      <w:r w:rsidRPr="00BC2CA0">
                        <w:rPr>
                          <w:sz w:val="24"/>
                          <w:szCs w:val="22"/>
                          <w:lang w:val="es-ES"/>
                        </w:rPr>
                        <w:t xml:space="preserve"> (</w:t>
                      </w:r>
                      <w:proofErr w:type="gramEnd"/>
                      <w:r w:rsidR="004225DD" w:rsidRPr="00BC2CA0">
                        <w:rPr>
                          <w:sz w:val="24"/>
                          <w:szCs w:val="22"/>
                          <w:lang w:val="es-ES"/>
                        </w:rPr>
                        <w:t>como</w:t>
                      </w:r>
                      <w:r w:rsidRPr="00BC2CA0">
                        <w:rPr>
                          <w:sz w:val="24"/>
                          <w:szCs w:val="22"/>
                          <w:lang w:val="es-ES"/>
                        </w:rPr>
                        <w:t xml:space="preserve"> Skyward). </w:t>
                      </w:r>
                      <w:r w:rsidR="004225DD" w:rsidRPr="00BC2CA0">
                        <w:rPr>
                          <w:sz w:val="24"/>
                          <w:szCs w:val="22"/>
                          <w:lang w:val="es-ES"/>
                        </w:rPr>
                        <w:t>Si no sabe cómo acceder al sistema, contacte a su consejero.</w:t>
                      </w:r>
                    </w:p>
                    <w:p w:rsidR="000A437C" w:rsidRPr="000A437C" w:rsidRDefault="004D7A37" w:rsidP="000A437C">
                      <w:pPr>
                        <w:widowControl w:val="0"/>
                        <w:ind w:left="360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  <w:r w:rsidRPr="00BC2CA0">
                        <w:rPr>
                          <w:b/>
                          <w:szCs w:val="20"/>
                        </w:rPr>
                        <w:br/>
                      </w:r>
                    </w:p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08A9CB" wp14:editId="7566B020">
                <wp:simplePos x="0" y="0"/>
                <wp:positionH relativeFrom="column">
                  <wp:posOffset>-50470</wp:posOffset>
                </wp:positionH>
                <wp:positionV relativeFrom="paragraph">
                  <wp:posOffset>146479</wp:posOffset>
                </wp:positionV>
                <wp:extent cx="2339439" cy="8587369"/>
                <wp:effectExtent l="0" t="0" r="0" b="444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9439" cy="858736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BB53AA" w14:textId="77777777" w:rsidR="000120AD" w:rsidRPr="004E779A" w:rsidRDefault="000120AD" w:rsidP="000120AD">
                            <w:pPr>
                              <w:spacing w:after="0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89709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M</w:t>
                            </w:r>
                            <w:r w:rsidR="0089709A" w:rsidRPr="0089709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ITO</w:t>
                            </w:r>
                            <w:r w:rsidRPr="0089709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Pr="0089709A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89709A" w:rsidRPr="0089709A">
                              <w:rPr>
                                <w:sz w:val="26"/>
                                <w:szCs w:val="26"/>
                              </w:rPr>
                              <w:t>Olvídese de las mejores universidades; son demasiado costosas.</w:t>
                            </w:r>
                          </w:p>
                          <w:p w14:paraId="0D859281" w14:textId="77777777" w:rsidR="000120AD" w:rsidRPr="004E779A" w:rsidRDefault="000120AD" w:rsidP="000120AD">
                            <w:pPr>
                              <w:spacing w:after="0"/>
                              <w:rPr>
                                <w:rFonts w:ascii="Myriad Pro" w:hAnsi="Myriad Pro" w:cs="Arial"/>
                                <w:sz w:val="26"/>
                                <w:szCs w:val="26"/>
                              </w:rPr>
                            </w:pPr>
                          </w:p>
                          <w:p w14:paraId="585207FF" w14:textId="77777777" w:rsidR="00525EAB" w:rsidRPr="00A0514A" w:rsidRDefault="000120AD" w:rsidP="00F56165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r w:rsidRPr="00A0514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REALI</w:t>
                            </w:r>
                            <w:r w:rsidR="0089709A" w:rsidRPr="00A0514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DAD</w:t>
                            </w:r>
                            <w:r w:rsidRPr="00A0514A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: </w:t>
                            </w:r>
                            <w:r w:rsidR="00F56165" w:rsidRPr="00A0514A">
                              <w:rPr>
                                <w:sz w:val="26"/>
                                <w:szCs w:val="26"/>
                              </w:rPr>
                              <w:t>Harvard, Yale, Stanford</w:t>
                            </w:r>
                            <w:r w:rsidR="0089709A" w:rsidRPr="00A0514A">
                              <w:rPr>
                                <w:sz w:val="26"/>
                                <w:szCs w:val="26"/>
                              </w:rPr>
                              <w:t xml:space="preserve"> y</w:t>
                            </w:r>
                            <w:r w:rsidR="00F56165" w:rsidRPr="00A0514A">
                              <w:rPr>
                                <w:sz w:val="26"/>
                                <w:szCs w:val="26"/>
                              </w:rPr>
                              <w:t xml:space="preserve"> Princeton</w:t>
                            </w:r>
                            <w:r w:rsidR="0089709A" w:rsidRPr="00A0514A">
                              <w:rPr>
                                <w:sz w:val="26"/>
                                <w:szCs w:val="26"/>
                              </w:rPr>
                              <w:t xml:space="preserve"> tienen, todas, precios anunciados de más de</w:t>
                            </w:r>
                            <w:r w:rsidR="00F56165" w:rsidRPr="00A0514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A0514A" w:rsidRPr="00A0514A">
                              <w:rPr>
                                <w:sz w:val="26"/>
                                <w:szCs w:val="26"/>
                              </w:rPr>
                              <w:t>$60.</w:t>
                            </w:r>
                            <w:r w:rsidR="00F56165" w:rsidRPr="00A0514A">
                              <w:rPr>
                                <w:sz w:val="26"/>
                                <w:szCs w:val="26"/>
                              </w:rPr>
                              <w:t>000 a</w:t>
                            </w:r>
                            <w:r w:rsidR="00A0514A">
                              <w:rPr>
                                <w:sz w:val="26"/>
                                <w:szCs w:val="26"/>
                              </w:rPr>
                              <w:t>l año</w:t>
                            </w:r>
                            <w:r w:rsidR="00F56165" w:rsidRPr="00A0514A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5E09B71F" w14:textId="77777777" w:rsidR="00525EAB" w:rsidRPr="00A0514A" w:rsidRDefault="00525EAB" w:rsidP="00F56165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35C31946" w14:textId="77777777" w:rsidR="00F56165" w:rsidRPr="004E779A" w:rsidRDefault="00A0514A" w:rsidP="00F56165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r w:rsidRPr="00A0514A">
                              <w:rPr>
                                <w:sz w:val="26"/>
                                <w:szCs w:val="26"/>
                              </w:rPr>
                              <w:t xml:space="preserve">Los estudiantes que van a estas y otras de las mejores universidades encuentran que reciben 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una </w:t>
                            </w:r>
                            <w:r w:rsidRPr="00A0514A">
                              <w:rPr>
                                <w:sz w:val="26"/>
                                <w:szCs w:val="26"/>
                              </w:rPr>
                              <w:t xml:space="preserve">ayuda financiera significativa y 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>se gradúan con muy poca o ninguna deuda.</w:t>
                            </w:r>
                            <w:r w:rsidRPr="00A0514A">
                              <w:rPr>
                                <w:sz w:val="26"/>
                                <w:szCs w:val="26"/>
                              </w:rPr>
                              <w:t xml:space="preserve"> De hecho, las universidades “costosas” y bien conocidas con frecuencia cuestan menos que las 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universidades  de “segunda línea” o inclusive que las </w:t>
                            </w:r>
                            <w:r w:rsidRPr="00A0514A">
                              <w:rPr>
                                <w:sz w:val="26"/>
                                <w:szCs w:val="26"/>
                              </w:rPr>
                              <w:t>estatales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18AD5352" w14:textId="77777777" w:rsidR="00F56165" w:rsidRPr="004E779A" w:rsidRDefault="00F56165" w:rsidP="00F56165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4C622FCE" w14:textId="3E33E881" w:rsidR="008C2F09" w:rsidRPr="00A0514A" w:rsidRDefault="00C23848" w:rsidP="00E91F47">
                            <w:pPr>
                              <w:spacing w:after="0"/>
                              <w:rPr>
                                <w:b/>
                                <w:color w:val="808080" w:themeColor="background1" w:themeShade="8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</w:rPr>
                              <w:t>To</w:t>
                            </w:r>
                            <w:r w:rsidR="00A0514A" w:rsidRPr="00A0514A">
                              <w:rPr>
                                <w:sz w:val="26"/>
                                <w:szCs w:val="26"/>
                              </w:rPr>
                              <w:t>da universidad debe ahora, por ley federal, tener una calculadora de ayuda financiera en su sitio web. Vaya a</w:t>
                            </w:r>
                            <w:r w:rsidR="008C2F09" w:rsidRPr="00A0514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hyperlink r:id="rId12" w:tgtFrame="_blank" w:history="1">
                              <w:proofErr w:type="spellStart"/>
                              <w:r w:rsidR="00E91F47" w:rsidRPr="00E91F47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financial</w:t>
                              </w:r>
                              <w:proofErr w:type="spellEnd"/>
                              <w:r w:rsidR="00E91F47" w:rsidRPr="00E91F47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E91F47" w:rsidRPr="00E91F47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aid</w:t>
                              </w:r>
                              <w:proofErr w:type="spellEnd"/>
                              <w:r w:rsidR="00E91F47" w:rsidRPr="00E91F47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E91F47" w:rsidRPr="00E91F47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calculator</w:t>
                              </w:r>
                              <w:proofErr w:type="spellEnd"/>
                            </w:hyperlink>
                            <w:r w:rsidR="00E91F47">
                              <w:rPr>
                                <w:rFonts w:ascii="Arial" w:hAnsi="Arial" w:cs="Arial"/>
                                <w:color w:val="606060"/>
                                <w:sz w:val="21"/>
                                <w:szCs w:val="21"/>
                                <w:shd w:val="clear" w:color="auto" w:fill="F7F7F7"/>
                              </w:rPr>
                              <w:t> </w:t>
                            </w:r>
                            <w:r w:rsidR="008C2F09" w:rsidRPr="00A0514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A0514A" w:rsidRPr="00A0514A">
                              <w:rPr>
                                <w:sz w:val="26"/>
                                <w:szCs w:val="26"/>
                              </w:rPr>
                              <w:t>para entender realmente qué tanta ayuda financiera</w:t>
                            </w:r>
                            <w:r w:rsidR="00A0514A">
                              <w:rPr>
                                <w:sz w:val="26"/>
                                <w:szCs w:val="26"/>
                              </w:rPr>
                              <w:t xml:space="preserve"> de la universidad</w:t>
                            </w:r>
                            <w:r w:rsidR="00A0514A" w:rsidRPr="00A0514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A0514A">
                              <w:rPr>
                                <w:sz w:val="26"/>
                                <w:szCs w:val="26"/>
                              </w:rPr>
                              <w:t xml:space="preserve">podrá </w:t>
                            </w:r>
                            <w:r w:rsidR="00A0514A" w:rsidRPr="00A0514A">
                              <w:rPr>
                                <w:sz w:val="26"/>
                                <w:szCs w:val="26"/>
                              </w:rPr>
                              <w:t>r</w:t>
                            </w:r>
                            <w:r w:rsidR="00A0514A">
                              <w:rPr>
                                <w:sz w:val="26"/>
                                <w:szCs w:val="26"/>
                              </w:rPr>
                              <w:t xml:space="preserve">ecibir su familia. </w:t>
                            </w:r>
                            <w:r w:rsidR="008C2F09" w:rsidRPr="00A0514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6DD0C275" w14:textId="77777777" w:rsidR="00525EAB" w:rsidRPr="004E779A" w:rsidRDefault="00525EAB" w:rsidP="000120AD">
                            <w:pPr>
                              <w:spacing w:after="0"/>
                              <w:jc w:val="right"/>
                              <w:rPr>
                                <w:b/>
                                <w:sz w:val="20"/>
                                <w:szCs w:val="26"/>
                              </w:rPr>
                            </w:pPr>
                          </w:p>
                          <w:p w14:paraId="7CC0ED6C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08A9CB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7" type="#_x0000_t202" style="position:absolute;margin-left:-3.95pt;margin-top:11.55pt;width:184.2pt;height:676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" filled="f" stroked="f" strokeweight=".5pt">
                <v:textbox>
                  <w:txbxContent>
                    <w:p w14:paraId="60BB53AA" w14:textId="77777777" w:rsidR="000120AD" w:rsidRPr="004E779A" w:rsidRDefault="000120AD" w:rsidP="000120AD">
                      <w:pPr>
                        <w:spacing w:after="0"/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89709A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M</w:t>
                      </w:r>
                      <w:r w:rsidR="0089709A" w:rsidRPr="0089709A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ITO</w:t>
                      </w:r>
                      <w:r w:rsidRPr="0089709A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Pr="0089709A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 xml:space="preserve"> </w:t>
                      </w:r>
                      <w:r w:rsidR="0089709A" w:rsidRPr="0089709A">
                        <w:rPr>
                          <w:sz w:val="26"/>
                          <w:szCs w:val="26"/>
                        </w:rPr>
                        <w:t>Olvídese de las mejores universidades; son demasiado costosas.</w:t>
                      </w:r>
                    </w:p>
                    <w:p w14:paraId="0D859281" w14:textId="77777777" w:rsidR="000120AD" w:rsidRPr="004E779A" w:rsidRDefault="000120AD" w:rsidP="000120AD">
                      <w:pPr>
                        <w:spacing w:after="0"/>
                        <w:rPr>
                          <w:rFonts w:ascii="Myriad Pro" w:hAnsi="Myriad Pro" w:cs="Arial"/>
                          <w:sz w:val="26"/>
                          <w:szCs w:val="26"/>
                        </w:rPr>
                      </w:pPr>
                    </w:p>
                    <w:p w14:paraId="585207FF" w14:textId="77777777" w:rsidR="00525EAB" w:rsidRPr="00A0514A" w:rsidRDefault="000120AD" w:rsidP="00F56165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r w:rsidRPr="00A0514A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REALI</w:t>
                      </w:r>
                      <w:r w:rsidR="0089709A" w:rsidRPr="00A0514A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DAD</w:t>
                      </w:r>
                      <w:r w:rsidRPr="00A0514A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 xml:space="preserve">: </w:t>
                      </w:r>
                      <w:r w:rsidR="00F56165" w:rsidRPr="00A0514A">
                        <w:rPr>
                          <w:sz w:val="26"/>
                          <w:szCs w:val="26"/>
                        </w:rPr>
                        <w:t>Harvard, Yale, Stanford</w:t>
                      </w:r>
                      <w:r w:rsidR="0089709A" w:rsidRPr="00A0514A">
                        <w:rPr>
                          <w:sz w:val="26"/>
                          <w:szCs w:val="26"/>
                        </w:rPr>
                        <w:t xml:space="preserve"> y</w:t>
                      </w:r>
                      <w:r w:rsidR="00F56165" w:rsidRPr="00A0514A">
                        <w:rPr>
                          <w:sz w:val="26"/>
                          <w:szCs w:val="26"/>
                        </w:rPr>
                        <w:t xml:space="preserve"> Princeton</w:t>
                      </w:r>
                      <w:r w:rsidR="0089709A" w:rsidRPr="00A0514A">
                        <w:rPr>
                          <w:sz w:val="26"/>
                          <w:szCs w:val="26"/>
                        </w:rPr>
                        <w:t xml:space="preserve"> tienen, todas, precios anunciados de más de</w:t>
                      </w:r>
                      <w:r w:rsidR="00F56165" w:rsidRPr="00A0514A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A0514A" w:rsidRPr="00A0514A">
                        <w:rPr>
                          <w:sz w:val="26"/>
                          <w:szCs w:val="26"/>
                        </w:rPr>
                        <w:t>$60.</w:t>
                      </w:r>
                      <w:r w:rsidR="00F56165" w:rsidRPr="00A0514A">
                        <w:rPr>
                          <w:sz w:val="26"/>
                          <w:szCs w:val="26"/>
                        </w:rPr>
                        <w:t>000 a</w:t>
                      </w:r>
                      <w:r w:rsidR="00A0514A">
                        <w:rPr>
                          <w:sz w:val="26"/>
                          <w:szCs w:val="26"/>
                        </w:rPr>
                        <w:t>l año</w:t>
                      </w:r>
                      <w:r w:rsidR="00F56165" w:rsidRPr="00A0514A">
                        <w:rPr>
                          <w:sz w:val="26"/>
                          <w:szCs w:val="26"/>
                        </w:rPr>
                        <w:t xml:space="preserve">. </w:t>
                      </w:r>
                    </w:p>
                    <w:p w14:paraId="5E09B71F" w14:textId="77777777" w:rsidR="00525EAB" w:rsidRPr="00A0514A" w:rsidRDefault="00525EAB" w:rsidP="00F56165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</w:p>
                    <w:p w14:paraId="35C31946" w14:textId="77777777" w:rsidR="00F56165" w:rsidRPr="004E779A" w:rsidRDefault="00A0514A" w:rsidP="00F56165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r w:rsidRPr="00A0514A">
                        <w:rPr>
                          <w:sz w:val="26"/>
                          <w:szCs w:val="26"/>
                        </w:rPr>
                        <w:t xml:space="preserve">Los estudiantes que van a estas y otras de las mejores universidades encuentran que reciben </w:t>
                      </w:r>
                      <w:r>
                        <w:rPr>
                          <w:sz w:val="26"/>
                          <w:szCs w:val="26"/>
                        </w:rPr>
                        <w:t xml:space="preserve">una </w:t>
                      </w:r>
                      <w:r w:rsidRPr="00A0514A">
                        <w:rPr>
                          <w:sz w:val="26"/>
                          <w:szCs w:val="26"/>
                        </w:rPr>
                        <w:t xml:space="preserve">ayuda financiera significativa y </w:t>
                      </w:r>
                      <w:r>
                        <w:rPr>
                          <w:sz w:val="26"/>
                          <w:szCs w:val="26"/>
                        </w:rPr>
                        <w:t>se gradúan con muy poca o ninguna deuda.</w:t>
                      </w:r>
                      <w:r w:rsidRPr="00A0514A">
                        <w:rPr>
                          <w:sz w:val="26"/>
                          <w:szCs w:val="26"/>
                        </w:rPr>
                        <w:t xml:space="preserve"> De hecho, las universidades “costosas” y bien conocidas con frecuencia cuestan menos que las </w:t>
                      </w:r>
                      <w:r>
                        <w:rPr>
                          <w:sz w:val="26"/>
                          <w:szCs w:val="26"/>
                        </w:rPr>
                        <w:t xml:space="preserve">universidades  de “segunda línea” o inclusive que las </w:t>
                      </w:r>
                      <w:r w:rsidRPr="00A0514A">
                        <w:rPr>
                          <w:sz w:val="26"/>
                          <w:szCs w:val="26"/>
                        </w:rPr>
                        <w:t>estatales</w:t>
                      </w:r>
                      <w:r>
                        <w:rPr>
                          <w:sz w:val="26"/>
                          <w:szCs w:val="26"/>
                        </w:rPr>
                        <w:t xml:space="preserve">. </w:t>
                      </w:r>
                    </w:p>
                    <w:p w14:paraId="18AD5352" w14:textId="77777777" w:rsidR="00F56165" w:rsidRPr="004E779A" w:rsidRDefault="00F56165" w:rsidP="00F56165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</w:p>
                    <w:p w14:paraId="4C622FCE" w14:textId="3E33E881" w:rsidR="008C2F09" w:rsidRPr="00A0514A" w:rsidRDefault="00C23848" w:rsidP="00E91F47">
                      <w:pPr>
                        <w:spacing w:after="0"/>
                        <w:rPr>
                          <w:b/>
                          <w:color w:val="808080" w:themeColor="background1" w:themeShade="80"/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  <w:szCs w:val="26"/>
                        </w:rPr>
                        <w:t>To</w:t>
                      </w:r>
                      <w:r w:rsidR="00A0514A" w:rsidRPr="00A0514A">
                        <w:rPr>
                          <w:sz w:val="26"/>
                          <w:szCs w:val="26"/>
                        </w:rPr>
                        <w:t>da universidad debe ahora, por ley federal, tener una calculadora de ayuda financiera en su sitio web. Vaya a</w:t>
                      </w:r>
                      <w:r w:rsidR="008C2F09" w:rsidRPr="00A0514A">
                        <w:rPr>
                          <w:sz w:val="26"/>
                          <w:szCs w:val="26"/>
                        </w:rPr>
                        <w:t xml:space="preserve"> </w:t>
                      </w:r>
                      <w:hyperlink r:id="rId13" w:tgtFrame="_blank" w:history="1">
                        <w:proofErr w:type="spellStart"/>
                        <w:r w:rsidR="00E91F47" w:rsidRPr="00E91F47">
                          <w:rPr>
                            <w:rStyle w:val="Hyperlink"/>
                            <w:sz w:val="26"/>
                            <w:szCs w:val="26"/>
                          </w:rPr>
                          <w:t>financial</w:t>
                        </w:r>
                        <w:proofErr w:type="spellEnd"/>
                        <w:r w:rsidR="00E91F47" w:rsidRPr="00E91F47">
                          <w:rPr>
                            <w:rStyle w:val="Hyperlink"/>
                            <w:sz w:val="26"/>
                            <w:szCs w:val="26"/>
                          </w:rPr>
                          <w:t xml:space="preserve"> </w:t>
                        </w:r>
                        <w:proofErr w:type="spellStart"/>
                        <w:r w:rsidR="00E91F47" w:rsidRPr="00E91F47">
                          <w:rPr>
                            <w:rStyle w:val="Hyperlink"/>
                            <w:sz w:val="26"/>
                            <w:szCs w:val="26"/>
                          </w:rPr>
                          <w:t>aid</w:t>
                        </w:r>
                        <w:proofErr w:type="spellEnd"/>
                        <w:r w:rsidR="00E91F47" w:rsidRPr="00E91F47">
                          <w:rPr>
                            <w:rStyle w:val="Hyperlink"/>
                            <w:sz w:val="26"/>
                            <w:szCs w:val="26"/>
                          </w:rPr>
                          <w:t xml:space="preserve"> </w:t>
                        </w:r>
                        <w:proofErr w:type="spellStart"/>
                        <w:r w:rsidR="00E91F47" w:rsidRPr="00E91F47">
                          <w:rPr>
                            <w:rStyle w:val="Hyperlink"/>
                            <w:sz w:val="26"/>
                            <w:szCs w:val="26"/>
                          </w:rPr>
                          <w:t>calculator</w:t>
                        </w:r>
                        <w:proofErr w:type="spellEnd"/>
                      </w:hyperlink>
                      <w:r w:rsidR="00E91F47">
                        <w:rPr>
                          <w:rFonts w:ascii="Arial" w:hAnsi="Arial" w:cs="Arial"/>
                          <w:color w:val="606060"/>
                          <w:sz w:val="21"/>
                          <w:szCs w:val="21"/>
                          <w:shd w:val="clear" w:color="auto" w:fill="F7F7F7"/>
                        </w:rPr>
                        <w:t> </w:t>
                      </w:r>
                      <w:r w:rsidR="008C2F09" w:rsidRPr="00A0514A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A0514A" w:rsidRPr="00A0514A">
                        <w:rPr>
                          <w:sz w:val="26"/>
                          <w:szCs w:val="26"/>
                        </w:rPr>
                        <w:t>para entender realmente qué tanta ayuda financiera</w:t>
                      </w:r>
                      <w:r w:rsidR="00A0514A">
                        <w:rPr>
                          <w:sz w:val="26"/>
                          <w:szCs w:val="26"/>
                        </w:rPr>
                        <w:t xml:space="preserve"> de la universidad</w:t>
                      </w:r>
                      <w:r w:rsidR="00A0514A" w:rsidRPr="00A0514A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A0514A">
                        <w:rPr>
                          <w:sz w:val="26"/>
                          <w:szCs w:val="26"/>
                        </w:rPr>
                        <w:t xml:space="preserve">podrá </w:t>
                      </w:r>
                      <w:r w:rsidR="00A0514A" w:rsidRPr="00A0514A">
                        <w:rPr>
                          <w:sz w:val="26"/>
                          <w:szCs w:val="26"/>
                        </w:rPr>
                        <w:t>r</w:t>
                      </w:r>
                      <w:r w:rsidR="00A0514A">
                        <w:rPr>
                          <w:sz w:val="26"/>
                          <w:szCs w:val="26"/>
                        </w:rPr>
                        <w:t xml:space="preserve">ecibir su familia. </w:t>
                      </w:r>
                      <w:r w:rsidR="008C2F09" w:rsidRPr="00A0514A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14:paraId="6DD0C275" w14:textId="77777777" w:rsidR="00525EAB" w:rsidRPr="004E779A" w:rsidRDefault="00525EAB" w:rsidP="000120AD">
                      <w:pPr>
                        <w:spacing w:after="0"/>
                        <w:jc w:val="right"/>
                        <w:rPr>
                          <w:b/>
                          <w:sz w:val="20"/>
                          <w:szCs w:val="26"/>
                        </w:rPr>
                      </w:pPr>
                    </w:p>
                    <w:p w14:paraId="7CC0ED6C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77CAFD" w14:textId="77777777" w:rsidR="00D52A30" w:rsidRDefault="00D52A30" w:rsidP="009909CD">
      <w:pPr>
        <w:spacing w:after="0" w:line="240" w:lineRule="auto"/>
      </w:pPr>
      <w:r>
        <w:separator/>
      </w:r>
    </w:p>
  </w:endnote>
  <w:endnote w:type="continuationSeparator" w:id="0">
    <w:p w14:paraId="10B61D2C" w14:textId="77777777" w:rsidR="00D52A30" w:rsidRDefault="00D52A30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663AB" w14:textId="77777777" w:rsidR="00E91F47" w:rsidRDefault="00E91F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A39FF" w14:textId="77777777" w:rsidR="00F2667D" w:rsidRDefault="00F2667D" w:rsidP="00F2667D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0F9C4A78" wp14:editId="79E19A95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B6F918D" w14:textId="02323E3C" w:rsidR="00F2667D" w:rsidRPr="0089709A" w:rsidRDefault="0089709A" w:rsidP="0089709A">
    <w:pPr>
      <w:tabs>
        <w:tab w:val="center" w:pos="4680"/>
        <w:tab w:val="right" w:pos="9360"/>
      </w:tabs>
      <w:spacing w:after="0" w:line="240" w:lineRule="auto"/>
      <w:jc w:val="center"/>
      <w:rPr>
        <w:rFonts w:ascii="Trebuchet MS" w:eastAsia="Trebuchet MS" w:hAnsi="Trebuchet MS" w:cs="Times New Roman"/>
      </w:rPr>
    </w:pPr>
    <w:r w:rsidRPr="0089709A">
      <w:rPr>
        <w:rFonts w:ascii="Myriad Pro" w:eastAsia="Trebuchet MS" w:hAnsi="Myriad Pro" w:cs="Times New Roman"/>
        <w:sz w:val="24"/>
        <w:szCs w:val="36"/>
      </w:rPr>
      <w:t xml:space="preserve">Visite </w:t>
    </w:r>
    <w:hyperlink r:id="rId2" w:history="1">
      <w:r w:rsidR="00E91F47" w:rsidRPr="007F2ED8">
        <w:rPr>
          <w:rStyle w:val="Hyperlink"/>
        </w:rPr>
        <w:t>https://gearup.wa.gov/students-families</w:t>
      </w:r>
    </w:hyperlink>
    <w:r w:rsidR="00E91F47">
      <w:t xml:space="preserve"> </w:t>
    </w:r>
    <w:r w:rsidRPr="0089709A">
      <w:rPr>
        <w:rFonts w:ascii="Myriad Pro" w:eastAsia="Trebuchet MS" w:hAnsi="Myriad Pro" w:cs="Times New Roman"/>
        <w:sz w:val="24"/>
        <w:szCs w:val="36"/>
      </w:rPr>
      <w:t xml:space="preserve">para conocer más y acceder a recursos que ayudarán a su hijo a desarrollar un plan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E22BB0" w14:textId="77777777" w:rsidR="00E91F47" w:rsidRDefault="00E91F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7FC497" w14:textId="77777777" w:rsidR="00D52A30" w:rsidRDefault="00D52A30" w:rsidP="009909CD">
      <w:pPr>
        <w:spacing w:after="0" w:line="240" w:lineRule="auto"/>
      </w:pPr>
      <w:r>
        <w:separator/>
      </w:r>
    </w:p>
  </w:footnote>
  <w:footnote w:type="continuationSeparator" w:id="0">
    <w:p w14:paraId="6C24EF9B" w14:textId="77777777" w:rsidR="00D52A30" w:rsidRDefault="00D52A30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5A7F14" w14:textId="77777777" w:rsidR="00E91F47" w:rsidRDefault="00E91F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BAA474" w14:textId="77777777" w:rsidR="00E91F47" w:rsidRDefault="00E91F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B100AA" w14:textId="77777777" w:rsidR="00E91F47" w:rsidRDefault="00E91F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6D3CA2"/>
    <w:multiLevelType w:val="hybridMultilevel"/>
    <w:tmpl w:val="A92447F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C906F3"/>
    <w:multiLevelType w:val="hybridMultilevel"/>
    <w:tmpl w:val="937C67D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1"/>
  </w:num>
  <w:num w:numId="3">
    <w:abstractNumId w:val="21"/>
  </w:num>
  <w:num w:numId="4">
    <w:abstractNumId w:val="4"/>
  </w:num>
  <w:num w:numId="5">
    <w:abstractNumId w:val="13"/>
  </w:num>
  <w:num w:numId="6">
    <w:abstractNumId w:val="12"/>
  </w:num>
  <w:num w:numId="7">
    <w:abstractNumId w:val="10"/>
  </w:num>
  <w:num w:numId="8">
    <w:abstractNumId w:val="15"/>
  </w:num>
  <w:num w:numId="9">
    <w:abstractNumId w:val="8"/>
  </w:num>
  <w:num w:numId="10">
    <w:abstractNumId w:val="2"/>
  </w:num>
  <w:num w:numId="11">
    <w:abstractNumId w:val="20"/>
  </w:num>
  <w:num w:numId="12">
    <w:abstractNumId w:val="26"/>
  </w:num>
  <w:num w:numId="13">
    <w:abstractNumId w:val="6"/>
  </w:num>
  <w:num w:numId="14">
    <w:abstractNumId w:val="17"/>
  </w:num>
  <w:num w:numId="15">
    <w:abstractNumId w:val="18"/>
  </w:num>
  <w:num w:numId="16">
    <w:abstractNumId w:val="9"/>
  </w:num>
  <w:num w:numId="17">
    <w:abstractNumId w:val="27"/>
  </w:num>
  <w:num w:numId="18">
    <w:abstractNumId w:val="3"/>
  </w:num>
  <w:num w:numId="19">
    <w:abstractNumId w:val="23"/>
  </w:num>
  <w:num w:numId="20">
    <w:abstractNumId w:val="28"/>
  </w:num>
  <w:num w:numId="21">
    <w:abstractNumId w:val="0"/>
  </w:num>
  <w:num w:numId="22">
    <w:abstractNumId w:val="1"/>
  </w:num>
  <w:num w:numId="23">
    <w:abstractNumId w:val="14"/>
  </w:num>
  <w:num w:numId="24">
    <w:abstractNumId w:val="29"/>
  </w:num>
  <w:num w:numId="25">
    <w:abstractNumId w:val="16"/>
  </w:num>
  <w:num w:numId="26">
    <w:abstractNumId w:val="25"/>
  </w:num>
  <w:num w:numId="27">
    <w:abstractNumId w:val="5"/>
  </w:num>
  <w:num w:numId="28">
    <w:abstractNumId w:val="19"/>
  </w:num>
  <w:num w:numId="29">
    <w:abstractNumId w:val="24"/>
  </w:num>
  <w:num w:numId="30">
    <w:abstractNumId w:val="22"/>
  </w:num>
  <w:num w:numId="31">
    <w:abstractNumId w:val="7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QxMbI0MjExtzRW0lEKTi0uzszPAykwrAUAC9YVTSwAAAA="/>
  </w:docVars>
  <w:rsids>
    <w:rsidRoot w:val="001B2141"/>
    <w:rsid w:val="000120AD"/>
    <w:rsid w:val="00076C3A"/>
    <w:rsid w:val="000A437C"/>
    <w:rsid w:val="000C40B8"/>
    <w:rsid w:val="000F58DE"/>
    <w:rsid w:val="001001EF"/>
    <w:rsid w:val="00123507"/>
    <w:rsid w:val="001733BE"/>
    <w:rsid w:val="001874FD"/>
    <w:rsid w:val="001956B9"/>
    <w:rsid w:val="001A63A3"/>
    <w:rsid w:val="001A6610"/>
    <w:rsid w:val="001B2141"/>
    <w:rsid w:val="001D16DC"/>
    <w:rsid w:val="001D41E3"/>
    <w:rsid w:val="001D5F2E"/>
    <w:rsid w:val="001F332F"/>
    <w:rsid w:val="00253362"/>
    <w:rsid w:val="00275C50"/>
    <w:rsid w:val="002808C2"/>
    <w:rsid w:val="00282444"/>
    <w:rsid w:val="00312031"/>
    <w:rsid w:val="003B4D1C"/>
    <w:rsid w:val="00406591"/>
    <w:rsid w:val="00414D69"/>
    <w:rsid w:val="004225DD"/>
    <w:rsid w:val="00436814"/>
    <w:rsid w:val="0047425E"/>
    <w:rsid w:val="004D131D"/>
    <w:rsid w:val="004D7A37"/>
    <w:rsid w:val="004E779A"/>
    <w:rsid w:val="00525EAB"/>
    <w:rsid w:val="005326F5"/>
    <w:rsid w:val="00532A29"/>
    <w:rsid w:val="005D2A65"/>
    <w:rsid w:val="0061321A"/>
    <w:rsid w:val="006207D8"/>
    <w:rsid w:val="00622246"/>
    <w:rsid w:val="00645074"/>
    <w:rsid w:val="00661D0B"/>
    <w:rsid w:val="00671A4B"/>
    <w:rsid w:val="00675C1D"/>
    <w:rsid w:val="00685C13"/>
    <w:rsid w:val="00696E04"/>
    <w:rsid w:val="006A42A8"/>
    <w:rsid w:val="006D4B2D"/>
    <w:rsid w:val="006F45EA"/>
    <w:rsid w:val="0070210A"/>
    <w:rsid w:val="00781C88"/>
    <w:rsid w:val="00784F1D"/>
    <w:rsid w:val="00794E38"/>
    <w:rsid w:val="007B7510"/>
    <w:rsid w:val="008014D7"/>
    <w:rsid w:val="008110A7"/>
    <w:rsid w:val="00854BA0"/>
    <w:rsid w:val="00862933"/>
    <w:rsid w:val="00874387"/>
    <w:rsid w:val="008916E0"/>
    <w:rsid w:val="0089709A"/>
    <w:rsid w:val="008A4FE5"/>
    <w:rsid w:val="008C2F09"/>
    <w:rsid w:val="008F484C"/>
    <w:rsid w:val="00950338"/>
    <w:rsid w:val="00980FFC"/>
    <w:rsid w:val="009909CD"/>
    <w:rsid w:val="009A60F7"/>
    <w:rsid w:val="009B09EE"/>
    <w:rsid w:val="009D3A6F"/>
    <w:rsid w:val="00A0514A"/>
    <w:rsid w:val="00A25076"/>
    <w:rsid w:val="00A50447"/>
    <w:rsid w:val="00A51106"/>
    <w:rsid w:val="00A924DC"/>
    <w:rsid w:val="00AB1607"/>
    <w:rsid w:val="00AC67ED"/>
    <w:rsid w:val="00B044CD"/>
    <w:rsid w:val="00B53C93"/>
    <w:rsid w:val="00B646B2"/>
    <w:rsid w:val="00B91A1C"/>
    <w:rsid w:val="00BB7F0B"/>
    <w:rsid w:val="00BC2CA0"/>
    <w:rsid w:val="00BF154F"/>
    <w:rsid w:val="00C23848"/>
    <w:rsid w:val="00C91747"/>
    <w:rsid w:val="00CA36F6"/>
    <w:rsid w:val="00CD2DEC"/>
    <w:rsid w:val="00CE5BCB"/>
    <w:rsid w:val="00CF1D50"/>
    <w:rsid w:val="00D14F9D"/>
    <w:rsid w:val="00D257AF"/>
    <w:rsid w:val="00D321C2"/>
    <w:rsid w:val="00D52A30"/>
    <w:rsid w:val="00D878B1"/>
    <w:rsid w:val="00E12401"/>
    <w:rsid w:val="00E91F47"/>
    <w:rsid w:val="00F010F1"/>
    <w:rsid w:val="00F2667D"/>
    <w:rsid w:val="00F35BE3"/>
    <w:rsid w:val="00F40A18"/>
    <w:rsid w:val="00F56165"/>
    <w:rsid w:val="00F56DB3"/>
    <w:rsid w:val="00F813FA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224C4"/>
  <w15:docId w15:val="{96A2EFDF-0969-4E6C-B6D3-A33022358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val="es-E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91F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6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portal.wsac.wa.gov/a/aid-calculator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portal.wsac.wa.gov/a/aid-calculator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5BCA7520C6D45458C4D20E601BD8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169EC-B507-4E63-BFA6-BEEF58120828}"/>
      </w:docPartPr>
      <w:docPartBody>
        <w:p w:rsidR="00EC13A5" w:rsidRDefault="00D62F3B" w:rsidP="00D62F3B">
          <w:pPr>
            <w:pStyle w:val="E5BCA7520C6D45458C4D20E601BD850A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5D064D"/>
    <w:rsid w:val="00834062"/>
    <w:rsid w:val="008B0559"/>
    <w:rsid w:val="008C7997"/>
    <w:rsid w:val="00A31BA8"/>
    <w:rsid w:val="00A35FE1"/>
    <w:rsid w:val="00A523FA"/>
    <w:rsid w:val="00BD4B9E"/>
    <w:rsid w:val="00D62F3B"/>
    <w:rsid w:val="00EC1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2F3B"/>
    <w:rPr>
      <w:color w:val="808080"/>
    </w:rPr>
  </w:style>
  <w:style w:type="paragraph" w:customStyle="1" w:styleId="E5BCA7520C6D45458C4D20E601BD850A">
    <w:name w:val="E5BCA7520C6D45458C4D20E601BD850A"/>
    <w:rsid w:val="00D62F3B"/>
    <w:pPr>
      <w:spacing w:after="200" w:line="276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BE35A6-BAE3-40D7-AD13-C382C70589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7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3</cp:revision>
  <cp:lastPrinted>2015-05-28T22:43:00Z</cp:lastPrinted>
  <dcterms:created xsi:type="dcterms:W3CDTF">2018-07-03T19:28:00Z</dcterms:created>
  <dcterms:modified xsi:type="dcterms:W3CDTF">2021-08-27T18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